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85A95" w14:textId="77777777" w:rsidR="00B60574" w:rsidRPr="00464507" w:rsidRDefault="00632D38" w:rsidP="00D94533">
      <w:pPr>
        <w:rPr>
          <w:rFonts w:asciiTheme="minorHAnsi" w:hAnsiTheme="minorHAnsi" w:cs="Arial"/>
          <w:sz w:val="20"/>
        </w:rPr>
      </w:pPr>
      <w:r>
        <w:rPr>
          <w:rFonts w:asciiTheme="minorHAnsi" w:hAnsiTheme="minorHAnsi" w:cs="Arial"/>
          <w:sz w:val="20"/>
        </w:rPr>
        <w:t xml:space="preserve"> 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02"/>
        <w:gridCol w:w="7087"/>
      </w:tblGrid>
      <w:tr w:rsidR="00D94533" w:rsidRPr="00464507" w14:paraId="1FFD6464" w14:textId="77777777" w:rsidTr="00D31240">
        <w:trPr>
          <w:cantSplit/>
          <w:trHeight w:val="1856"/>
        </w:trPr>
        <w:tc>
          <w:tcPr>
            <w:tcW w:w="28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4DD8031C" w14:textId="77777777" w:rsidR="00D94533" w:rsidRPr="00464507" w:rsidRDefault="00F1111C" w:rsidP="00205C35">
            <w:pPr>
              <w:pStyle w:val="Heading1"/>
              <w:spacing w:before="0" w:after="0"/>
              <w:jc w:val="left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 w:val="20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DCAABFC" wp14:editId="333497AC">
                      <wp:simplePos x="0" y="0"/>
                      <wp:positionH relativeFrom="column">
                        <wp:posOffset>161290</wp:posOffset>
                      </wp:positionH>
                      <wp:positionV relativeFrom="paragraph">
                        <wp:posOffset>75565</wp:posOffset>
                      </wp:positionV>
                      <wp:extent cx="1290955" cy="737870"/>
                      <wp:effectExtent l="0" t="0" r="23495" b="24130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290955" cy="737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408714" w14:textId="77777777" w:rsidR="00C25F24" w:rsidRDefault="00C25F24">
                                  <w:r>
                                    <w:rPr>
                                      <w:noProof/>
                                      <w:lang w:val="en-IE" w:eastAsia="en-IE"/>
                                    </w:rPr>
                                    <w:drawing>
                                      <wp:inline distT="0" distB="0" distL="0" distR="0" wp14:anchorId="7E8A82F4" wp14:editId="22CEBEDB">
                                        <wp:extent cx="1101090" cy="669507"/>
                                        <wp:effectExtent l="0" t="0" r="3810" b="0"/>
                                        <wp:docPr id="2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01090" cy="66950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CAABF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12.7pt;margin-top:5.95pt;width:101.65pt;height:5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" fillcolor="white [3201]" strokecolor="white [3212]" strokeweight=".5pt">
                      <v:path arrowok="t"/>
                      <v:textbox>
                        <w:txbxContent>
                          <w:p w14:paraId="65408714" w14:textId="77777777" w:rsidR="00C25F24" w:rsidRDefault="00C25F24">
                            <w:r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7E8A82F4" wp14:editId="22CEBEDB">
                                  <wp:extent cx="1101090" cy="669507"/>
                                  <wp:effectExtent l="0" t="0" r="381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01090" cy="66950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2FC221C" w14:textId="77777777" w:rsidR="00D94533" w:rsidRPr="00464507" w:rsidRDefault="00D94533" w:rsidP="00205C35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708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DB57D50" w14:textId="77777777" w:rsidR="00D94533" w:rsidRPr="00464507" w:rsidRDefault="00F1111C" w:rsidP="003E66AE">
            <w:pPr>
              <w:pStyle w:val="Heading1"/>
              <w:tabs>
                <w:tab w:val="left" w:pos="1168"/>
              </w:tabs>
              <w:spacing w:before="0" w:after="0"/>
              <w:ind w:right="-613"/>
              <w:jc w:val="left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noProof/>
                <w:sz w:val="20"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3AB7303" wp14:editId="6367DF2D">
                      <wp:simplePos x="0" y="0"/>
                      <wp:positionH relativeFrom="column">
                        <wp:posOffset>2889885</wp:posOffset>
                      </wp:positionH>
                      <wp:positionV relativeFrom="paragraph">
                        <wp:posOffset>-45085</wp:posOffset>
                      </wp:positionV>
                      <wp:extent cx="1321435" cy="922020"/>
                      <wp:effectExtent l="0" t="0" r="12065" b="11430"/>
                      <wp:wrapNone/>
                      <wp:docPr id="5" name="Text Box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>
                              <a:xfrm>
                                <a:off x="0" y="0"/>
                                <a:ext cx="1321435" cy="922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6C52CD4" w14:textId="77777777" w:rsidR="00C25F24" w:rsidRDefault="00C25F24">
                                  <w:r>
                                    <w:rPr>
                                      <w:noProof/>
                                      <w:lang w:val="en-IE" w:eastAsia="en-IE"/>
                                    </w:rPr>
                                    <w:drawing>
                                      <wp:inline distT="0" distB="0" distL="0" distR="0" wp14:anchorId="707CA6E8" wp14:editId="32E346CA">
                                        <wp:extent cx="1078230" cy="553768"/>
                                        <wp:effectExtent l="0" t="0" r="7620" b="0"/>
                                        <wp:docPr id="3" name="Picture 1" descr="$image$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1" descr="$image$"/>
                                                <pic:cNvPicPr/>
                                              </pic:nvPicPr>
                                              <pic:blipFill>
                                                <a:blip r:embed="rId9" cstate="print"/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078230" cy="55376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AB7303" id="Text Box 5" o:spid="_x0000_s1027" type="#_x0000_t202" style="position:absolute;margin-left:227.55pt;margin-top:-3.55pt;width:104.05pt;height:7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" fillcolor="white [3201]" strokecolor="white [3212]" strokeweight=".5pt">
                      <v:path arrowok="t"/>
                      <v:textbox>
                        <w:txbxContent>
                          <w:p w14:paraId="26C52CD4" w14:textId="77777777" w:rsidR="00C25F24" w:rsidRDefault="00C25F24">
                            <w:r>
                              <w:rPr>
                                <w:noProof/>
                                <w:lang w:val="en-IE" w:eastAsia="en-IE"/>
                              </w:rPr>
                              <w:drawing>
                                <wp:inline distT="0" distB="0" distL="0" distR="0" wp14:anchorId="707CA6E8" wp14:editId="32E346CA">
                                  <wp:extent cx="1078230" cy="553768"/>
                                  <wp:effectExtent l="0" t="0" r="7620" b="0"/>
                                  <wp:docPr id="3" name="Picture 1" descr="$image$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1" descr="$image$"/>
                                          <pic:cNvPicPr/>
                                        </pic:nvPicPr>
                                        <pic:blipFill>
                                          <a:blip r:embed="rId9" cstate="print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78230" cy="5537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94533" w:rsidRPr="00464507">
              <w:rPr>
                <w:rFonts w:asciiTheme="minorHAnsi" w:hAnsiTheme="minorHAnsi"/>
                <w:sz w:val="20"/>
              </w:rPr>
              <w:t>South / South West Hospital Group</w:t>
            </w:r>
          </w:p>
          <w:p w14:paraId="46954AB1" w14:textId="77777777" w:rsidR="00D94533" w:rsidRPr="00464507" w:rsidRDefault="00033122" w:rsidP="00205C35">
            <w:pPr>
              <w:pStyle w:val="Heading1"/>
              <w:tabs>
                <w:tab w:val="left" w:pos="1168"/>
              </w:tabs>
              <w:spacing w:before="0" w:after="0"/>
              <w:ind w:right="-613"/>
              <w:jc w:val="left"/>
              <w:rPr>
                <w:rFonts w:asciiTheme="minorHAnsi" w:hAnsiTheme="minorHAnsi"/>
                <w:sz w:val="20"/>
              </w:rPr>
            </w:pPr>
            <w:r w:rsidRPr="00464507">
              <w:rPr>
                <w:rFonts w:asciiTheme="minorHAnsi" w:hAnsiTheme="minorHAnsi"/>
                <w:sz w:val="20"/>
              </w:rPr>
              <w:t>Management</w:t>
            </w:r>
            <w:r w:rsidR="00FF0114" w:rsidRPr="00464507">
              <w:rPr>
                <w:rFonts w:asciiTheme="minorHAnsi" w:hAnsiTheme="minorHAnsi"/>
                <w:sz w:val="20"/>
              </w:rPr>
              <w:t xml:space="preserve"> </w:t>
            </w:r>
            <w:r w:rsidR="003A5F00" w:rsidRPr="00464507">
              <w:rPr>
                <w:rFonts w:asciiTheme="minorHAnsi" w:hAnsiTheme="minorHAnsi"/>
                <w:sz w:val="20"/>
              </w:rPr>
              <w:t>Team</w:t>
            </w:r>
            <w:r w:rsidR="00D94533" w:rsidRPr="00464507">
              <w:rPr>
                <w:rFonts w:asciiTheme="minorHAnsi" w:hAnsiTheme="minorHAnsi"/>
                <w:sz w:val="20"/>
              </w:rPr>
              <w:t xml:space="preserve"> Meeting</w:t>
            </w:r>
          </w:p>
          <w:p w14:paraId="685F3FF7" w14:textId="77777777" w:rsidR="008947BA" w:rsidRPr="00464507" w:rsidRDefault="008947BA" w:rsidP="008947BA">
            <w:pPr>
              <w:rPr>
                <w:rFonts w:asciiTheme="minorHAnsi" w:hAnsiTheme="minorHAnsi"/>
                <w:sz w:val="20"/>
              </w:rPr>
            </w:pPr>
          </w:p>
          <w:p w14:paraId="2925D481" w14:textId="77777777" w:rsidR="00D94533" w:rsidRPr="00464507" w:rsidRDefault="003A12DD" w:rsidP="00205C35">
            <w:pPr>
              <w:rPr>
                <w:rFonts w:asciiTheme="minorHAnsi" w:hAnsiTheme="minorHAnsi"/>
                <w:sz w:val="20"/>
              </w:rPr>
            </w:pPr>
            <w:r w:rsidRPr="00464507">
              <w:rPr>
                <w:rFonts w:asciiTheme="minorHAnsi" w:hAnsiTheme="minorHAnsi"/>
                <w:b/>
                <w:color w:val="FF0000"/>
                <w:sz w:val="20"/>
              </w:rPr>
              <w:t>DRAFT</w:t>
            </w:r>
          </w:p>
          <w:p w14:paraId="2B561050" w14:textId="2048C8A6" w:rsidR="0086244A" w:rsidRDefault="003A12DD" w:rsidP="0086244A">
            <w:pPr>
              <w:rPr>
                <w:rFonts w:asciiTheme="minorHAnsi" w:hAnsiTheme="minorHAnsi"/>
                <w:sz w:val="20"/>
              </w:rPr>
            </w:pPr>
            <w:r w:rsidRPr="00464507">
              <w:rPr>
                <w:rFonts w:asciiTheme="minorHAnsi" w:hAnsiTheme="minorHAnsi"/>
                <w:sz w:val="20"/>
              </w:rPr>
              <w:t>Meeting:</w:t>
            </w:r>
            <w:r w:rsidR="00D94533" w:rsidRPr="00464507">
              <w:rPr>
                <w:rFonts w:asciiTheme="minorHAnsi" w:hAnsiTheme="minorHAnsi"/>
                <w:sz w:val="20"/>
              </w:rPr>
              <w:t xml:space="preserve"> </w:t>
            </w:r>
            <w:r w:rsidR="00AD14EC">
              <w:rPr>
                <w:rFonts w:asciiTheme="minorHAnsi" w:hAnsiTheme="minorHAnsi"/>
                <w:sz w:val="20"/>
              </w:rPr>
              <w:t>$title$</w:t>
            </w:r>
          </w:p>
          <w:p w14:paraId="1FBC906D" w14:textId="7CEBD198" w:rsidR="008947BA" w:rsidRPr="00464507" w:rsidRDefault="00AD14EC" w:rsidP="002A2A73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$dt$ - $t$</w:t>
            </w:r>
          </w:p>
        </w:tc>
      </w:tr>
      <w:tr w:rsidR="00D94533" w:rsidRPr="00464507" w14:paraId="24631F97" w14:textId="77777777" w:rsidTr="000E74F1">
        <w:trPr>
          <w:cantSplit/>
          <w:trHeight w:val="255"/>
        </w:trPr>
        <w:tc>
          <w:tcPr>
            <w:tcW w:w="280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14:paraId="57010C0B" w14:textId="77777777" w:rsidR="00D94533" w:rsidRPr="00464507" w:rsidRDefault="00D94533" w:rsidP="00205C35">
            <w:pPr>
              <w:pStyle w:val="Heading2"/>
              <w:rPr>
                <w:rFonts w:asciiTheme="minorHAnsi" w:hAnsiTheme="minorHAnsi"/>
                <w:b w:val="0"/>
                <w:bCs w:val="0"/>
                <w:sz w:val="20"/>
              </w:rPr>
            </w:pPr>
            <w:r w:rsidRPr="00464507">
              <w:rPr>
                <w:rFonts w:asciiTheme="minorHAnsi" w:hAnsiTheme="minorHAnsi"/>
                <w:b w:val="0"/>
                <w:bCs w:val="0"/>
                <w:sz w:val="20"/>
              </w:rPr>
              <w:t>Venue: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5E37F948" w14:textId="5325C32F" w:rsidR="00D94533" w:rsidRPr="00464507" w:rsidRDefault="00AD14EC" w:rsidP="00B13923">
            <w:pPr>
              <w:rPr>
                <w:rFonts w:asciiTheme="minorHAnsi" w:hAnsiTheme="minorHAnsi"/>
                <w:sz w:val="20"/>
                <w:highlight w:val="yellow"/>
              </w:rPr>
            </w:pPr>
            <w:r w:rsidRPr="00AD14EC">
              <w:rPr>
                <w:rFonts w:asciiTheme="minorHAnsi" w:hAnsiTheme="minorHAnsi"/>
                <w:sz w:val="20"/>
              </w:rPr>
              <w:t>$v$</w:t>
            </w:r>
          </w:p>
        </w:tc>
      </w:tr>
      <w:tr w:rsidR="00D94533" w:rsidRPr="00464507" w14:paraId="280C826D" w14:textId="77777777" w:rsidTr="00F803E2">
        <w:trPr>
          <w:cantSplit/>
        </w:trPr>
        <w:tc>
          <w:tcPr>
            <w:tcW w:w="280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14:paraId="09BFB4EE" w14:textId="77777777" w:rsidR="00D94533" w:rsidRPr="00464507" w:rsidRDefault="00D94533" w:rsidP="00205C35">
            <w:pPr>
              <w:pStyle w:val="Heading2"/>
              <w:rPr>
                <w:rFonts w:asciiTheme="minorHAnsi" w:hAnsiTheme="minorHAnsi"/>
                <w:b w:val="0"/>
                <w:bCs w:val="0"/>
                <w:sz w:val="20"/>
              </w:rPr>
            </w:pPr>
            <w:r w:rsidRPr="00464507">
              <w:rPr>
                <w:rFonts w:asciiTheme="minorHAnsi" w:hAnsiTheme="minorHAnsi"/>
                <w:b w:val="0"/>
                <w:bCs w:val="0"/>
                <w:sz w:val="20"/>
              </w:rPr>
              <w:t xml:space="preserve">Attendees: 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1A8CD678" w14:textId="77777777" w:rsidR="00C87DB4" w:rsidRPr="00464507" w:rsidRDefault="00D15E7C" w:rsidP="00B64F29">
            <w:pPr>
              <w:rPr>
                <w:rFonts w:asciiTheme="minorHAnsi" w:hAnsiTheme="minorHAnsi"/>
                <w:sz w:val="20"/>
              </w:rPr>
            </w:pPr>
            <w:r w:rsidRPr="00464507">
              <w:rPr>
                <w:rFonts w:asciiTheme="minorHAnsi" w:hAnsiTheme="minorHAnsi"/>
                <w:sz w:val="20"/>
              </w:rPr>
              <w:t>Gerry O’Dwyer (GO’D),</w:t>
            </w:r>
            <w:r w:rsidR="00C216D4" w:rsidRPr="00464507">
              <w:rPr>
                <w:rFonts w:asciiTheme="minorHAnsi" w:hAnsiTheme="minorHAnsi"/>
                <w:sz w:val="20"/>
              </w:rPr>
              <w:t xml:space="preserve"> </w:t>
            </w:r>
            <w:r w:rsidR="00E05672" w:rsidRPr="00464507">
              <w:rPr>
                <w:rFonts w:asciiTheme="minorHAnsi" w:hAnsiTheme="minorHAnsi"/>
                <w:sz w:val="20"/>
              </w:rPr>
              <w:t>Tess O’Donovan (TO</w:t>
            </w:r>
            <w:r w:rsidR="00B80902">
              <w:rPr>
                <w:rFonts w:asciiTheme="minorHAnsi" w:hAnsiTheme="minorHAnsi"/>
                <w:sz w:val="20"/>
              </w:rPr>
              <w:t>’</w:t>
            </w:r>
            <w:r w:rsidR="00E05672" w:rsidRPr="00464507">
              <w:rPr>
                <w:rFonts w:asciiTheme="minorHAnsi" w:hAnsiTheme="minorHAnsi"/>
                <w:sz w:val="20"/>
              </w:rPr>
              <w:t>D)</w:t>
            </w:r>
            <w:r w:rsidR="00B96048" w:rsidRPr="00464507">
              <w:rPr>
                <w:rFonts w:asciiTheme="minorHAnsi" w:hAnsiTheme="minorHAnsi"/>
                <w:sz w:val="20"/>
              </w:rPr>
              <w:t xml:space="preserve">, </w:t>
            </w:r>
            <w:r w:rsidR="00503016">
              <w:rPr>
                <w:rFonts w:asciiTheme="minorHAnsi" w:hAnsiTheme="minorHAnsi"/>
                <w:sz w:val="20"/>
              </w:rPr>
              <w:t>Bridie O’Sullivan (BO’S),</w:t>
            </w:r>
            <w:r w:rsidR="009464A6">
              <w:rPr>
                <w:rFonts w:asciiTheme="minorHAnsi" w:hAnsiTheme="minorHAnsi"/>
                <w:sz w:val="20"/>
              </w:rPr>
              <w:t xml:space="preserve"> </w:t>
            </w:r>
            <w:r w:rsidR="00C86ABA">
              <w:rPr>
                <w:rFonts w:asciiTheme="minorHAnsi" w:hAnsiTheme="minorHAnsi"/>
                <w:sz w:val="20"/>
              </w:rPr>
              <w:t>Noelle Dineen (ND</w:t>
            </w:r>
            <w:r w:rsidR="00C86ABA" w:rsidRPr="00464507">
              <w:rPr>
                <w:rFonts w:asciiTheme="minorHAnsi" w:hAnsiTheme="minorHAnsi"/>
                <w:sz w:val="20"/>
              </w:rPr>
              <w:t>)</w:t>
            </w:r>
            <w:r w:rsidR="00970258">
              <w:rPr>
                <w:rFonts w:asciiTheme="minorHAnsi" w:hAnsiTheme="minorHAnsi"/>
                <w:sz w:val="20"/>
              </w:rPr>
              <w:t xml:space="preserve">, </w:t>
            </w:r>
            <w:r w:rsidR="00D9237D" w:rsidRPr="00464507">
              <w:rPr>
                <w:rFonts w:asciiTheme="minorHAnsi" w:hAnsiTheme="minorHAnsi"/>
                <w:sz w:val="20"/>
              </w:rPr>
              <w:t>Celia Cronin (CC)</w:t>
            </w:r>
            <w:r w:rsidR="00D9237D">
              <w:rPr>
                <w:rFonts w:asciiTheme="minorHAnsi" w:hAnsiTheme="minorHAnsi"/>
                <w:sz w:val="20"/>
              </w:rPr>
              <w:t xml:space="preserve">, </w:t>
            </w:r>
            <w:r w:rsidR="00C76D57">
              <w:rPr>
                <w:rFonts w:asciiTheme="minorHAnsi" w:hAnsiTheme="minorHAnsi"/>
                <w:sz w:val="20"/>
              </w:rPr>
              <w:t>Orla Healy (OH)</w:t>
            </w:r>
            <w:r w:rsidR="002A2A73">
              <w:rPr>
                <w:rFonts w:asciiTheme="minorHAnsi" w:hAnsiTheme="minorHAnsi"/>
                <w:sz w:val="20"/>
              </w:rPr>
              <w:t>, Breda O’ Riordan (BO’R),</w:t>
            </w:r>
            <w:r w:rsidR="00265DC0">
              <w:rPr>
                <w:rFonts w:asciiTheme="minorHAnsi" w:hAnsiTheme="minorHAnsi"/>
                <w:sz w:val="20"/>
              </w:rPr>
              <w:t xml:space="preserve"> Helen Whelton (HW), Julie McCarthy (JMcC),</w:t>
            </w:r>
            <w:r w:rsidR="00B64F29">
              <w:rPr>
                <w:rFonts w:asciiTheme="minorHAnsi" w:hAnsiTheme="minorHAnsi"/>
                <w:sz w:val="20"/>
              </w:rPr>
              <w:t xml:space="preserve"> Ger O’ Callaghan (GO’C),</w:t>
            </w:r>
          </w:p>
        </w:tc>
      </w:tr>
      <w:tr w:rsidR="00D94533" w:rsidRPr="00464507" w14:paraId="3D6CB6BE" w14:textId="77777777" w:rsidTr="00350C99">
        <w:trPr>
          <w:cantSplit/>
          <w:trHeight w:val="307"/>
        </w:trPr>
        <w:tc>
          <w:tcPr>
            <w:tcW w:w="2802" w:type="dxa"/>
            <w:tcBorders>
              <w:top w:val="dotted" w:sz="4" w:space="0" w:color="auto"/>
              <w:left w:val="single" w:sz="12" w:space="0" w:color="auto"/>
              <w:bottom w:val="dotted" w:sz="4" w:space="0" w:color="auto"/>
            </w:tcBorders>
          </w:tcPr>
          <w:p w14:paraId="02F4585B" w14:textId="77777777" w:rsidR="00D94533" w:rsidRPr="00464507" w:rsidRDefault="001838B7" w:rsidP="00FF0114">
            <w:pPr>
              <w:pStyle w:val="Heading2"/>
              <w:rPr>
                <w:rFonts w:asciiTheme="minorHAnsi" w:hAnsiTheme="minorHAnsi"/>
                <w:b w:val="0"/>
                <w:bCs w:val="0"/>
                <w:sz w:val="20"/>
              </w:rPr>
            </w:pPr>
            <w:r w:rsidRPr="00464507">
              <w:rPr>
                <w:rFonts w:asciiTheme="minorHAnsi" w:hAnsiTheme="minorHAnsi"/>
                <w:b w:val="0"/>
                <w:bCs w:val="0"/>
                <w:sz w:val="20"/>
              </w:rPr>
              <w:t xml:space="preserve">Apologies: </w:t>
            </w:r>
            <w:r w:rsidR="00D94533" w:rsidRPr="00464507">
              <w:rPr>
                <w:rFonts w:asciiTheme="minorHAnsi" w:hAnsiTheme="minorHAnsi"/>
                <w:b w:val="0"/>
                <w:bCs w:val="0"/>
                <w:sz w:val="20"/>
              </w:rPr>
              <w:t xml:space="preserve"> </w:t>
            </w:r>
          </w:p>
        </w:tc>
        <w:tc>
          <w:tcPr>
            <w:tcW w:w="7087" w:type="dxa"/>
            <w:tcBorders>
              <w:top w:val="dotted" w:sz="4" w:space="0" w:color="auto"/>
              <w:bottom w:val="dotted" w:sz="4" w:space="0" w:color="auto"/>
              <w:right w:val="single" w:sz="12" w:space="0" w:color="auto"/>
            </w:tcBorders>
          </w:tcPr>
          <w:p w14:paraId="72EE5CD8" w14:textId="77777777" w:rsidR="00C456B2" w:rsidRPr="00464507" w:rsidRDefault="00B64F29" w:rsidP="00265DC0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Muireann Kelleher (MK), Dervla Hogan (DH1),</w:t>
            </w:r>
          </w:p>
        </w:tc>
      </w:tr>
    </w:tbl>
    <w:p w14:paraId="0EAB7390" w14:textId="77777777" w:rsidR="008C52CE" w:rsidRDefault="008C52CE" w:rsidP="00D94533">
      <w:pPr>
        <w:rPr>
          <w:rFonts w:asciiTheme="minorHAnsi" w:hAnsiTheme="minorHAnsi"/>
          <w:sz w:val="20"/>
        </w:rPr>
      </w:pPr>
    </w:p>
    <w:p w14:paraId="627D1B4D" w14:textId="77777777" w:rsidR="00512362" w:rsidRDefault="00512362" w:rsidP="00D94533">
      <w:pPr>
        <w:rPr>
          <w:rFonts w:asciiTheme="minorHAnsi" w:hAnsiTheme="minorHAnsi"/>
          <w:sz w:val="20"/>
        </w:rPr>
      </w:pPr>
    </w:p>
    <w:tbl>
      <w:tblPr>
        <w:tblW w:w="10065" w:type="dxa"/>
        <w:tblInd w:w="-3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dotted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9"/>
        <w:gridCol w:w="1843"/>
        <w:gridCol w:w="5954"/>
        <w:gridCol w:w="1559"/>
      </w:tblGrid>
      <w:tr w:rsidR="0020657A" w:rsidRPr="00464507" w14:paraId="7400A363" w14:textId="77777777" w:rsidTr="000E1279">
        <w:trPr>
          <w:tblHeader/>
        </w:trPr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F3F3F3"/>
          </w:tcPr>
          <w:p w14:paraId="748D3774" w14:textId="77777777" w:rsidR="0020657A" w:rsidRPr="00464507" w:rsidRDefault="0020657A" w:rsidP="00205C35">
            <w:pPr>
              <w:spacing w:before="120" w:after="40"/>
              <w:rPr>
                <w:rFonts w:asciiTheme="minorHAnsi" w:hAnsiTheme="minorHAnsi"/>
                <w:b/>
                <w:bCs/>
                <w:sz w:val="20"/>
              </w:rPr>
            </w:pPr>
            <w:r w:rsidRPr="00464507">
              <w:rPr>
                <w:rFonts w:asciiTheme="minorHAnsi" w:hAnsiTheme="minorHAnsi"/>
                <w:b/>
                <w:bCs/>
                <w:sz w:val="20"/>
              </w:rPr>
              <w:t>Item No.</w:t>
            </w:r>
          </w:p>
        </w:tc>
        <w:tc>
          <w:tcPr>
            <w:tcW w:w="1843" w:type="dxa"/>
            <w:tcBorders>
              <w:top w:val="single" w:sz="8" w:space="0" w:color="auto"/>
              <w:bottom w:val="single" w:sz="4" w:space="0" w:color="auto"/>
            </w:tcBorders>
            <w:shd w:val="clear" w:color="auto" w:fill="F3F3F3"/>
          </w:tcPr>
          <w:p w14:paraId="68955F37" w14:textId="77777777" w:rsidR="0020657A" w:rsidRPr="00464507" w:rsidRDefault="0020657A" w:rsidP="00205C35">
            <w:pPr>
              <w:spacing w:before="120" w:after="40"/>
              <w:rPr>
                <w:rFonts w:asciiTheme="minorHAnsi" w:hAnsiTheme="minorHAnsi"/>
                <w:b/>
                <w:bCs/>
                <w:sz w:val="20"/>
              </w:rPr>
            </w:pPr>
            <w:r w:rsidRPr="00464507">
              <w:rPr>
                <w:rFonts w:asciiTheme="minorHAnsi" w:hAnsiTheme="minorHAnsi"/>
                <w:b/>
                <w:bCs/>
                <w:sz w:val="20"/>
              </w:rPr>
              <w:t>Agenda item:</w:t>
            </w:r>
          </w:p>
        </w:tc>
        <w:tc>
          <w:tcPr>
            <w:tcW w:w="5954" w:type="dxa"/>
            <w:tcBorders>
              <w:top w:val="single" w:sz="8" w:space="0" w:color="auto"/>
              <w:bottom w:val="single" w:sz="4" w:space="0" w:color="auto"/>
            </w:tcBorders>
            <w:shd w:val="clear" w:color="auto" w:fill="F3F3F3"/>
          </w:tcPr>
          <w:p w14:paraId="4572A768" w14:textId="77777777" w:rsidR="0020657A" w:rsidRPr="00464507" w:rsidRDefault="0020657A" w:rsidP="00205C35">
            <w:pPr>
              <w:pStyle w:val="Heading1"/>
              <w:spacing w:before="120"/>
              <w:rPr>
                <w:rFonts w:asciiTheme="minorHAnsi" w:hAnsiTheme="minorHAnsi"/>
                <w:sz w:val="20"/>
              </w:rPr>
            </w:pPr>
            <w:r w:rsidRPr="00464507">
              <w:rPr>
                <w:rFonts w:asciiTheme="minorHAnsi" w:hAnsiTheme="minorHAnsi"/>
                <w:sz w:val="20"/>
              </w:rPr>
              <w:t>Action: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4" w:space="0" w:color="auto"/>
            </w:tcBorders>
            <w:shd w:val="clear" w:color="auto" w:fill="F3F3F3"/>
          </w:tcPr>
          <w:p w14:paraId="5A8D263C" w14:textId="77777777" w:rsidR="0020657A" w:rsidRPr="00464507" w:rsidRDefault="00871FCE" w:rsidP="00205C35">
            <w:pPr>
              <w:spacing w:before="40" w:after="40"/>
              <w:jc w:val="center"/>
              <w:rPr>
                <w:rFonts w:asciiTheme="minorHAnsi" w:hAnsiTheme="minorHAnsi"/>
                <w:b/>
                <w:sz w:val="20"/>
              </w:rPr>
            </w:pPr>
            <w:r w:rsidRPr="00464507">
              <w:rPr>
                <w:rFonts w:asciiTheme="minorHAnsi" w:hAnsiTheme="minorHAnsi"/>
                <w:b/>
                <w:sz w:val="20"/>
              </w:rPr>
              <w:t>Responsible Person(s)</w:t>
            </w:r>
          </w:p>
        </w:tc>
      </w:tr>
      <w:tr w:rsidR="0059675F" w:rsidRPr="00464507" w14:paraId="376729B7" w14:textId="77777777" w:rsidTr="001A6542">
        <w:trPr>
          <w:trHeight w:val="36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88F3C4" w14:textId="77777777" w:rsidR="0059675F" w:rsidRPr="006C4A8A" w:rsidRDefault="0059675F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BFC8823" w14:textId="77777777" w:rsidR="0059675F" w:rsidRPr="00FB3F2A" w:rsidRDefault="00B67A5E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Review of Minutes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61FF69B3" w14:textId="6A56ACA1" w:rsidR="00EA3CFE" w:rsidRPr="00555E65" w:rsidRDefault="00AD14EC" w:rsidP="00555E65">
            <w:pPr>
              <w:pStyle w:val="ListParagraph"/>
              <w:numPr>
                <w:ilvl w:val="0"/>
                <w:numId w:val="30"/>
              </w:numPr>
              <w:rPr>
                <w:rFonts w:cstheme="minorHAnsi"/>
                <w:b/>
                <w:sz w:val="20"/>
                <w:u w:val="single"/>
              </w:rPr>
            </w:pPr>
            <w:r>
              <w:rPr>
                <w:rFonts w:cstheme="minorHAnsi"/>
                <w:b/>
                <w:sz w:val="20"/>
                <w:u w:val="single"/>
              </w:rPr>
              <w:t>$a1$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1E86E0B4" w14:textId="77777777" w:rsidR="0059675F" w:rsidRPr="006C4A8A" w:rsidRDefault="0059675F" w:rsidP="00464507">
            <w:pPr>
              <w:spacing w:before="40"/>
              <w:rPr>
                <w:rFonts w:asciiTheme="minorHAnsi" w:hAnsiTheme="minorHAnsi"/>
                <w:sz w:val="20"/>
              </w:rPr>
            </w:pPr>
          </w:p>
        </w:tc>
      </w:tr>
      <w:tr w:rsidR="00D0488A" w:rsidRPr="00464507" w14:paraId="53E48582" w14:textId="77777777" w:rsidTr="001A6542">
        <w:trPr>
          <w:trHeight w:val="36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BB82089" w14:textId="77777777" w:rsidR="00D0488A" w:rsidRPr="006C4A8A" w:rsidRDefault="00D0488A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1C4CD16" w14:textId="77777777" w:rsidR="00D0488A" w:rsidRDefault="00D0488A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 xml:space="preserve">Bantry General Hospital 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65FC8A00" w14:textId="5D307E9A" w:rsidR="00D0488A" w:rsidRPr="00D0488A" w:rsidRDefault="00AD14EC" w:rsidP="00D048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$list$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24470701" w14:textId="77777777" w:rsidR="00D0488A" w:rsidRPr="00090228" w:rsidRDefault="00D0488A" w:rsidP="00464507">
            <w:pPr>
              <w:spacing w:before="40"/>
              <w:rPr>
                <w:rFonts w:asciiTheme="minorHAnsi" w:hAnsiTheme="minorHAnsi"/>
                <w:b/>
                <w:sz w:val="20"/>
              </w:rPr>
            </w:pPr>
          </w:p>
        </w:tc>
      </w:tr>
      <w:tr w:rsidR="00A53CAC" w:rsidRPr="00464507" w14:paraId="32E06371" w14:textId="77777777" w:rsidTr="001A6542">
        <w:trPr>
          <w:trHeight w:val="366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2A565" w14:textId="77777777" w:rsidR="00A53CAC" w:rsidRPr="006C4A8A" w:rsidRDefault="00A53CAC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1EFCD04" w14:textId="77777777" w:rsidR="00A53CAC" w:rsidRDefault="00A53CAC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Modular Builds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3798C435" w14:textId="77777777" w:rsidR="00A53CAC" w:rsidRPr="003738B8" w:rsidRDefault="00A53CAC" w:rsidP="001A654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contextualSpacing w:val="0"/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7AABFB9B" w14:textId="77777777" w:rsidR="00A53CAC" w:rsidRPr="006C4A8A" w:rsidRDefault="00A53CAC" w:rsidP="00464507">
            <w:pPr>
              <w:spacing w:before="40"/>
              <w:rPr>
                <w:rFonts w:asciiTheme="minorHAnsi" w:hAnsiTheme="minorHAnsi"/>
                <w:sz w:val="20"/>
              </w:rPr>
            </w:pPr>
          </w:p>
        </w:tc>
      </w:tr>
      <w:tr w:rsidR="002460E3" w:rsidRPr="00464507" w14:paraId="638A5A99" w14:textId="77777777" w:rsidTr="00555E65">
        <w:trPr>
          <w:trHeight w:val="46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53C2E3" w14:textId="77777777" w:rsidR="002460E3" w:rsidRPr="006C4A8A" w:rsidRDefault="002460E3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59685A53" w14:textId="77777777" w:rsidR="002460E3" w:rsidRDefault="00B64F29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Winter Plan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135E1685" w14:textId="77777777" w:rsidR="00E87523" w:rsidRPr="001A1FA6" w:rsidRDefault="00E87523" w:rsidP="00B96E14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1B92A32B" w14:textId="77777777" w:rsidR="00B96E14" w:rsidRPr="00E97BC3" w:rsidRDefault="00B96E14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C514BF" w:rsidRPr="00464507" w14:paraId="6A165A05" w14:textId="77777777" w:rsidTr="00C514BF">
        <w:trPr>
          <w:trHeight w:val="134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C27F57" w14:textId="77777777" w:rsidR="00C514BF" w:rsidRPr="006C4A8A" w:rsidRDefault="00C514BF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99C0BB1" w14:textId="77777777" w:rsidR="00C514BF" w:rsidRDefault="00C514BF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COVID 19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32794C09" w14:textId="314B7C3E" w:rsidR="002F4B73" w:rsidRPr="00B8275C" w:rsidRDefault="00AD14EC" w:rsidP="00FB092E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$link$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7266BABA" w14:textId="77777777" w:rsidR="00660C28" w:rsidRPr="00E97BC3" w:rsidRDefault="00660C28" w:rsidP="00660C28">
            <w:pPr>
              <w:spacing w:before="40"/>
              <w:rPr>
                <w:rFonts w:asciiTheme="minorHAnsi" w:hAnsiTheme="minorHAnsi"/>
                <w:b/>
                <w:sz w:val="20"/>
              </w:rPr>
            </w:pPr>
          </w:p>
        </w:tc>
      </w:tr>
      <w:tr w:rsidR="00B96E14" w:rsidRPr="00464507" w14:paraId="6D725A7C" w14:textId="77777777" w:rsidTr="00C514BF">
        <w:trPr>
          <w:trHeight w:val="134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8853BF" w14:textId="77777777" w:rsidR="00B96E14" w:rsidRPr="006C4A8A" w:rsidRDefault="00B96E14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6701AFBC" w14:textId="77777777" w:rsidR="00B96E14" w:rsidRDefault="00B64F29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Private Hospital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46BFA81F" w14:textId="565E2739" w:rsidR="00943FD7" w:rsidRPr="00C514BF" w:rsidRDefault="00AD14EC" w:rsidP="00C34C7B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$attach$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41A18B86" w14:textId="77777777" w:rsidR="00386196" w:rsidRPr="00E97BC3" w:rsidRDefault="00386196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6E4309" w:rsidRPr="00464507" w14:paraId="18A8A2E6" w14:textId="77777777" w:rsidTr="00D96CBB">
        <w:trPr>
          <w:trHeight w:val="131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70639D6" w14:textId="77777777" w:rsidR="006E4309" w:rsidRPr="006C4A8A" w:rsidRDefault="006E4309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24E5AB13" w14:textId="77777777" w:rsidR="006E4309" w:rsidRDefault="00B64F29" w:rsidP="003768E0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QPS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19E0B3B3" w14:textId="77777777" w:rsidR="007B33A5" w:rsidRPr="007B33A5" w:rsidRDefault="007B33A5" w:rsidP="007B33A5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5C5A8B8E" w14:textId="77777777" w:rsidR="006E4309" w:rsidRPr="00E97BC3" w:rsidRDefault="006E4309" w:rsidP="006E4309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1620B5" w:rsidRPr="00464507" w14:paraId="138D25D5" w14:textId="77777777" w:rsidTr="00D96CBB">
        <w:trPr>
          <w:trHeight w:val="131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87E2301" w14:textId="77777777" w:rsidR="001620B5" w:rsidRPr="006C4A8A" w:rsidRDefault="001620B5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3A11A1D9" w14:textId="77777777" w:rsidR="001620B5" w:rsidRDefault="00B64F29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Board Meeting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517ADC6B" w14:textId="77777777" w:rsidR="00265DC0" w:rsidRDefault="00265DC0" w:rsidP="006E4309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7166E5DC" w14:textId="77777777" w:rsidR="00386196" w:rsidRDefault="00386196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B64F29" w:rsidRPr="00464507" w14:paraId="4A0BDF1D" w14:textId="77777777" w:rsidTr="00D0488A">
        <w:trPr>
          <w:trHeight w:val="60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F10810" w14:textId="77777777" w:rsidR="00B64F29" w:rsidRPr="006C4A8A" w:rsidRDefault="00B64F29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1CF23AE" w14:textId="77777777" w:rsidR="00B64F29" w:rsidRDefault="00B64F29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Document from MUH re: ED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4298AA32" w14:textId="77777777" w:rsidR="00B64F29" w:rsidRDefault="00B64F29" w:rsidP="006E4309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75C60DC9" w14:textId="77777777" w:rsidR="00B64F29" w:rsidRDefault="00B64F29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B64F29" w:rsidRPr="00464507" w14:paraId="183BE08A" w14:textId="77777777" w:rsidTr="00D0488A">
        <w:trPr>
          <w:trHeight w:val="553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47B488E" w14:textId="77777777" w:rsidR="00B64F29" w:rsidRPr="006C4A8A" w:rsidRDefault="00B64F29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89B5470" w14:textId="77777777" w:rsidR="00B64F29" w:rsidRDefault="00B64F29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J&amp;J New Ways of Working Document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0A033943" w14:textId="77777777" w:rsidR="00B64F29" w:rsidRDefault="00B64F29" w:rsidP="006E4309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38B87A62" w14:textId="77777777" w:rsidR="00B64F29" w:rsidRDefault="00B64F29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B64F29" w:rsidRPr="00464507" w14:paraId="54E4DE41" w14:textId="77777777" w:rsidTr="00D0488A">
        <w:trPr>
          <w:trHeight w:val="515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1C6EE" w14:textId="77777777" w:rsidR="00B64F29" w:rsidRPr="006C4A8A" w:rsidRDefault="00B64F29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6D96629" w14:textId="77777777" w:rsidR="00B64F29" w:rsidRDefault="00B64F29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Financial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1D311A99" w14:textId="77777777" w:rsidR="00B64F29" w:rsidRDefault="00B64F29" w:rsidP="006E4309">
            <w:pPr>
              <w:pStyle w:val="ListParagraph"/>
              <w:numPr>
                <w:ilvl w:val="0"/>
                <w:numId w:val="2"/>
              </w:numPr>
              <w:rPr>
                <w:b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7FD6220A" w14:textId="77777777" w:rsidR="00B64F29" w:rsidRDefault="00B64F29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B64F29" w:rsidRPr="00464507" w14:paraId="0406B646" w14:textId="77777777" w:rsidTr="00D0488A">
        <w:trPr>
          <w:trHeight w:val="591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2F50EE" w14:textId="77777777" w:rsidR="00B64F29" w:rsidRPr="006C4A8A" w:rsidRDefault="00B64F29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1140BB31" w14:textId="77777777" w:rsidR="00B64F29" w:rsidRDefault="00B64F29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HR Update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7B59FCAC" w14:textId="77777777" w:rsidR="00B64F29" w:rsidRPr="00D0488A" w:rsidRDefault="00B64F29" w:rsidP="00877E8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  <w:u w:val="single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463F4354" w14:textId="77777777" w:rsidR="00B64F29" w:rsidRDefault="00B64F29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1620B5" w:rsidRPr="00464507" w14:paraId="31CFC195" w14:textId="77777777" w:rsidTr="006A7636">
        <w:trPr>
          <w:trHeight w:val="842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8B5D38" w14:textId="77777777" w:rsidR="001620B5" w:rsidRPr="006C4A8A" w:rsidRDefault="001620B5" w:rsidP="00E35888">
            <w:pPr>
              <w:pStyle w:val="ListParagraph"/>
              <w:numPr>
                <w:ilvl w:val="0"/>
                <w:numId w:val="1"/>
              </w:numPr>
              <w:spacing w:before="40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4D83F340" w14:textId="77777777" w:rsidR="001620B5" w:rsidRDefault="001620B5" w:rsidP="003768E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Theme="minorHAnsi" w:hAnsiTheme="minorHAnsi"/>
                <w:b/>
                <w:sz w:val="20"/>
              </w:rPr>
              <w:t>Updates from Members of Management</w:t>
            </w:r>
          </w:p>
        </w:tc>
        <w:tc>
          <w:tcPr>
            <w:tcW w:w="5954" w:type="dxa"/>
            <w:tcBorders>
              <w:top w:val="single" w:sz="4" w:space="0" w:color="auto"/>
            </w:tcBorders>
          </w:tcPr>
          <w:p w14:paraId="5A17CA25" w14:textId="77777777" w:rsidR="007C586D" w:rsidRPr="00265DC0" w:rsidRDefault="007C586D" w:rsidP="007C586D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F3F3F3"/>
          </w:tcPr>
          <w:p w14:paraId="5DB2DCDC" w14:textId="77777777" w:rsidR="00742384" w:rsidRDefault="00742384" w:rsidP="00397C4B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  <w:tr w:rsidR="00A52D17" w:rsidRPr="00464507" w14:paraId="73F32AC2" w14:textId="77777777" w:rsidTr="004E06DD">
        <w:trPr>
          <w:trHeight w:val="464"/>
        </w:trPr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424CEB" w14:textId="77777777" w:rsidR="00A52D17" w:rsidRDefault="00A52D17" w:rsidP="00694182">
            <w:pPr>
              <w:spacing w:before="40"/>
              <w:rPr>
                <w:b/>
                <w:sz w:val="20"/>
              </w:rPr>
            </w:pP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2C8D9A68" w14:textId="77777777" w:rsidR="00A52D17" w:rsidRDefault="00A52D17" w:rsidP="0039623B">
            <w:pPr>
              <w:rPr>
                <w:rFonts w:asciiTheme="minorHAnsi" w:hAnsiTheme="minorHAnsi"/>
                <w:b/>
                <w:bCs/>
                <w:sz w:val="20"/>
              </w:rPr>
            </w:pPr>
            <w:r>
              <w:rPr>
                <w:rFonts w:asciiTheme="minorHAnsi" w:hAnsiTheme="minorHAnsi"/>
                <w:b/>
                <w:bCs/>
                <w:sz w:val="20"/>
              </w:rPr>
              <w:t>Next Meeting</w:t>
            </w:r>
          </w:p>
        </w:tc>
        <w:tc>
          <w:tcPr>
            <w:tcW w:w="5954" w:type="dxa"/>
            <w:tcBorders>
              <w:top w:val="single" w:sz="4" w:space="0" w:color="auto"/>
              <w:bottom w:val="single" w:sz="4" w:space="0" w:color="auto"/>
            </w:tcBorders>
          </w:tcPr>
          <w:p w14:paraId="4F6942C0" w14:textId="77777777" w:rsidR="00A52D17" w:rsidRPr="00B53842" w:rsidRDefault="00A52D17" w:rsidP="00D0488A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F3F3F3"/>
          </w:tcPr>
          <w:p w14:paraId="143297B8" w14:textId="77777777" w:rsidR="00A52D17" w:rsidRPr="00372131" w:rsidRDefault="00A52D17" w:rsidP="00FD0A66">
            <w:pPr>
              <w:spacing w:before="40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</w:tr>
    </w:tbl>
    <w:p w14:paraId="52BC482A" w14:textId="77777777" w:rsidR="00063A7B" w:rsidRPr="00464507" w:rsidRDefault="00063A7B" w:rsidP="00B57430">
      <w:pPr>
        <w:pStyle w:val="Header"/>
        <w:tabs>
          <w:tab w:val="clear" w:pos="4153"/>
          <w:tab w:val="clear" w:pos="8306"/>
        </w:tabs>
        <w:rPr>
          <w:rFonts w:asciiTheme="minorHAnsi" w:hAnsiTheme="minorHAnsi"/>
          <w:sz w:val="20"/>
        </w:rPr>
      </w:pPr>
    </w:p>
    <w:p w14:paraId="1C295E7C" w14:textId="77777777" w:rsidR="00F62372" w:rsidRDefault="00D94533" w:rsidP="00B57430">
      <w:pPr>
        <w:pStyle w:val="Header"/>
        <w:tabs>
          <w:tab w:val="clear" w:pos="4153"/>
          <w:tab w:val="clear" w:pos="8306"/>
        </w:tabs>
        <w:rPr>
          <w:rFonts w:asciiTheme="minorHAnsi" w:hAnsiTheme="minorHAnsi"/>
          <w:sz w:val="20"/>
        </w:rPr>
      </w:pPr>
      <w:r w:rsidRPr="00464507">
        <w:rPr>
          <w:rFonts w:asciiTheme="minorHAnsi" w:hAnsiTheme="minorHAnsi"/>
          <w:sz w:val="20"/>
        </w:rPr>
        <w:t xml:space="preserve">Signed:  </w:t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</w:r>
      <w:r w:rsidRPr="00464507">
        <w:rPr>
          <w:rFonts w:asciiTheme="minorHAnsi" w:hAnsiTheme="minorHAnsi"/>
          <w:sz w:val="20"/>
        </w:rPr>
        <w:softHyphen/>
        <w:t>__________________________                 Date:  ___________________</w:t>
      </w:r>
    </w:p>
    <w:p w14:paraId="7A1A6BBF" w14:textId="77777777" w:rsidR="00F62372" w:rsidRPr="00F62372" w:rsidRDefault="00F62372" w:rsidP="006A7636">
      <w:pPr>
        <w:pStyle w:val="Header"/>
        <w:tabs>
          <w:tab w:val="clear" w:pos="4153"/>
          <w:tab w:val="clear" w:pos="8306"/>
        </w:tabs>
        <w:ind w:left="360"/>
        <w:rPr>
          <w:rFonts w:asciiTheme="minorHAnsi" w:hAnsiTheme="minorHAnsi"/>
          <w:sz w:val="20"/>
        </w:rPr>
        <w:sectPr w:rsidR="00F62372" w:rsidRPr="00F62372" w:rsidSect="00E54942">
          <w:headerReference w:type="default" r:id="rId10"/>
          <w:footerReference w:type="default" r:id="rId11"/>
          <w:pgSz w:w="11906" w:h="16838" w:code="9"/>
          <w:pgMar w:top="1276" w:right="1440" w:bottom="1276" w:left="1440" w:header="720" w:footer="720" w:gutter="0"/>
          <w:cols w:space="720"/>
          <w:docGrid w:linePitch="299"/>
        </w:sectPr>
      </w:pPr>
    </w:p>
    <w:p w14:paraId="62A48123" w14:textId="77777777" w:rsidR="00C20A26" w:rsidRDefault="00C20A26" w:rsidP="00B57430">
      <w:pPr>
        <w:pStyle w:val="Header"/>
        <w:tabs>
          <w:tab w:val="clear" w:pos="4153"/>
          <w:tab w:val="clear" w:pos="8306"/>
        </w:tabs>
        <w:rPr>
          <w:rFonts w:asciiTheme="minorHAnsi" w:hAnsiTheme="minorHAnsi"/>
          <w:sz w:val="20"/>
        </w:rPr>
      </w:pPr>
    </w:p>
    <w:p w14:paraId="5BFAF434" w14:textId="77777777" w:rsidR="00913E1A" w:rsidRDefault="00913E1A" w:rsidP="00913E1A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 xml:space="preserve">South/South West Hospital Group </w:t>
      </w:r>
      <w:r w:rsidR="00E54942">
        <w:rPr>
          <w:rFonts w:ascii="Verdana" w:hAnsi="Verdana"/>
          <w:b/>
        </w:rPr>
        <w:t>Management Team</w:t>
      </w:r>
      <w:r>
        <w:rPr>
          <w:rFonts w:ascii="Verdana" w:hAnsi="Verdana"/>
          <w:b/>
        </w:rPr>
        <w:t xml:space="preserve"> M</w:t>
      </w:r>
      <w:r w:rsidR="00E54942">
        <w:rPr>
          <w:rFonts w:ascii="Verdana" w:hAnsi="Verdana"/>
          <w:b/>
        </w:rPr>
        <w:t>eeting</w:t>
      </w:r>
    </w:p>
    <w:p w14:paraId="45775C96" w14:textId="77777777" w:rsidR="00913E1A" w:rsidRDefault="00913E1A" w:rsidP="00913E1A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Actions arising from meeting</w:t>
      </w:r>
    </w:p>
    <w:tbl>
      <w:tblPr>
        <w:tblpPr w:leftFromText="180" w:rightFromText="180" w:bottomFromText="160" w:vertAnchor="text" w:horzAnchor="margin" w:tblpX="-352" w:tblpY="438"/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45"/>
        <w:gridCol w:w="8235"/>
        <w:gridCol w:w="2552"/>
        <w:gridCol w:w="2551"/>
      </w:tblGrid>
      <w:tr w:rsidR="00913E1A" w:rsidRPr="002A3545" w14:paraId="2228F755" w14:textId="77777777" w:rsidTr="002003EA">
        <w:trPr>
          <w:tblHeader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F27BD56" w14:textId="77777777" w:rsidR="00913E1A" w:rsidRPr="00D72679" w:rsidRDefault="00913E1A" w:rsidP="00913E1A">
            <w:pPr>
              <w:spacing w:line="256" w:lineRule="auto"/>
              <w:rPr>
                <w:rFonts w:asciiTheme="minorHAnsi" w:hAnsiTheme="minorHAnsi"/>
                <w:b/>
              </w:rPr>
            </w:pPr>
            <w:r w:rsidRPr="00D72679">
              <w:rPr>
                <w:rFonts w:asciiTheme="minorHAnsi" w:hAnsiTheme="minorHAnsi"/>
                <w:b/>
              </w:rPr>
              <w:t>Agenda No.</w:t>
            </w: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29753BA" w14:textId="77777777" w:rsidR="00913E1A" w:rsidRPr="00D72679" w:rsidRDefault="00913E1A" w:rsidP="00913E1A">
            <w:pPr>
              <w:spacing w:line="256" w:lineRule="auto"/>
              <w:rPr>
                <w:rFonts w:asciiTheme="minorHAnsi" w:hAnsiTheme="minorHAnsi"/>
                <w:b/>
              </w:rPr>
            </w:pPr>
            <w:r w:rsidRPr="00D72679">
              <w:rPr>
                <w:rFonts w:asciiTheme="minorHAnsi" w:hAnsiTheme="minorHAnsi"/>
                <w:b/>
              </w:rPr>
              <w:t>Ac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273C4FD" w14:textId="77777777" w:rsidR="00913E1A" w:rsidRPr="00D72679" w:rsidRDefault="00913E1A" w:rsidP="00913E1A">
            <w:pPr>
              <w:spacing w:line="256" w:lineRule="auto"/>
              <w:rPr>
                <w:rFonts w:asciiTheme="minorHAnsi" w:hAnsiTheme="minorHAnsi"/>
                <w:b/>
              </w:rPr>
            </w:pPr>
            <w:r w:rsidRPr="00D72679">
              <w:rPr>
                <w:rFonts w:asciiTheme="minorHAnsi" w:hAnsiTheme="minorHAnsi"/>
                <w:b/>
              </w:rPr>
              <w:t>Person Responsible(s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E58DD27" w14:textId="77777777" w:rsidR="00913E1A" w:rsidRPr="00D72679" w:rsidRDefault="00913E1A" w:rsidP="00913E1A">
            <w:pPr>
              <w:spacing w:line="256" w:lineRule="auto"/>
              <w:rPr>
                <w:rFonts w:asciiTheme="minorHAnsi" w:hAnsiTheme="minorHAnsi"/>
                <w:b/>
              </w:rPr>
            </w:pPr>
            <w:r w:rsidRPr="00D72679">
              <w:rPr>
                <w:rFonts w:asciiTheme="minorHAnsi" w:hAnsiTheme="minorHAnsi"/>
                <w:b/>
              </w:rPr>
              <w:t>Date Added to Actions – Updated</w:t>
            </w:r>
          </w:p>
        </w:tc>
      </w:tr>
      <w:tr w:rsidR="009173AC" w14:paraId="71A672E0" w14:textId="77777777" w:rsidTr="009173AC">
        <w:trPr>
          <w:trHeight w:val="841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545BB" w14:textId="77777777" w:rsidR="009173AC" w:rsidRPr="00FF479B" w:rsidRDefault="009173AC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70E636" w14:textId="0FE86102" w:rsidR="00CE12FE" w:rsidRPr="00CE12FE" w:rsidRDefault="00AD14EC" w:rsidP="00BB07B8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b/>
                <w:sz w:val="20"/>
                <w:u w:val="single"/>
              </w:rPr>
            </w:pPr>
            <w:r>
              <w:rPr>
                <w:b/>
                <w:sz w:val="20"/>
                <w:u w:val="single"/>
              </w:rPr>
              <w:t>$min$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13C5FD6" w14:textId="77777777" w:rsidR="00860C84" w:rsidRPr="00555E65" w:rsidRDefault="00860C84" w:rsidP="00D9237D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43573C0" w14:textId="77777777" w:rsidR="00860C84" w:rsidRPr="00555E65" w:rsidRDefault="00860C84" w:rsidP="00B50862">
            <w:pPr>
              <w:tabs>
                <w:tab w:val="left" w:pos="665"/>
                <w:tab w:val="center" w:pos="1167"/>
              </w:tabs>
              <w:rPr>
                <w:rFonts w:asciiTheme="minorHAnsi" w:hAnsiTheme="minorHAnsi" w:cstheme="minorHAnsi"/>
                <w:sz w:val="20"/>
              </w:rPr>
            </w:pPr>
          </w:p>
        </w:tc>
      </w:tr>
      <w:tr w:rsidR="00860C84" w14:paraId="417D4FDC" w14:textId="77777777" w:rsidTr="00555E65">
        <w:trPr>
          <w:trHeight w:val="609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91EB52" w14:textId="77777777" w:rsidR="00860C84" w:rsidRPr="00FF479B" w:rsidRDefault="00860C84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DFD6AA8" w14:textId="77777777" w:rsidR="00860C84" w:rsidRPr="00860C84" w:rsidRDefault="00860C84" w:rsidP="00E15BCD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DF1558B" w14:textId="77777777" w:rsidR="00860C84" w:rsidRPr="00555E65" w:rsidRDefault="00860C84" w:rsidP="00D72679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6B9D46" w14:textId="77777777" w:rsidR="00860C84" w:rsidRPr="00555E65" w:rsidRDefault="00860C84" w:rsidP="00860C84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E12FE" w14:paraId="72185827" w14:textId="77777777" w:rsidTr="00EE1E12">
        <w:trPr>
          <w:trHeight w:val="613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F6D850F" w14:textId="77777777" w:rsidR="00CE12FE" w:rsidRPr="00FF479B" w:rsidRDefault="00CE12FE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967DFF" w14:textId="77777777" w:rsidR="00315982" w:rsidRPr="00315982" w:rsidRDefault="00315982" w:rsidP="006E430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36C68B1" w14:textId="77777777" w:rsidR="00315982" w:rsidRPr="00555E65" w:rsidRDefault="00315982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0F92BF7" w14:textId="77777777" w:rsidR="00315982" w:rsidRPr="00555E65" w:rsidRDefault="00315982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CE12FE" w14:paraId="4083BAF1" w14:textId="77777777" w:rsidTr="00B50862">
        <w:trPr>
          <w:trHeight w:val="849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AFABD91" w14:textId="77777777" w:rsidR="00CE12FE" w:rsidRPr="00FF479B" w:rsidRDefault="00CE12FE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0472A2E" w14:textId="77777777" w:rsidR="00EE5580" w:rsidRPr="00315982" w:rsidRDefault="00EE5580" w:rsidP="006E430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52A23FD" w14:textId="77777777" w:rsidR="00EE5580" w:rsidRPr="00555E65" w:rsidRDefault="00EE5580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B395B9" w14:textId="77777777" w:rsidR="00EE5580" w:rsidRPr="00555E65" w:rsidRDefault="00EE5580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EE1E12" w14:paraId="470E36BF" w14:textId="77777777" w:rsidTr="006E4309">
        <w:trPr>
          <w:trHeight w:val="677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8A77636" w14:textId="77777777" w:rsidR="00EE1E12" w:rsidRPr="00FF479B" w:rsidRDefault="00EE1E12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6EB41B" w14:textId="77777777" w:rsidR="00EE1E12" w:rsidRPr="00555E65" w:rsidRDefault="00EE1E12" w:rsidP="006E4309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b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005C62" w14:textId="77777777" w:rsidR="00EE1E12" w:rsidRPr="00555E65" w:rsidRDefault="00EE1E12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5E4D6B8" w14:textId="77777777" w:rsidR="00EE1E12" w:rsidRPr="00555E65" w:rsidRDefault="00EE1E12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6E4309" w14:paraId="071410F5" w14:textId="77777777" w:rsidTr="00B34D06">
        <w:trPr>
          <w:trHeight w:val="1125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757186E" w14:textId="77777777" w:rsidR="006E4309" w:rsidRPr="00FF479B" w:rsidRDefault="006E4309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350DBAD" w14:textId="77777777" w:rsidR="00B34D06" w:rsidRPr="00555E65" w:rsidRDefault="00B34D06" w:rsidP="00EE5580">
            <w:pPr>
              <w:pStyle w:val="ListParagraph"/>
              <w:numPr>
                <w:ilvl w:val="0"/>
                <w:numId w:val="4"/>
              </w:numPr>
              <w:rPr>
                <w:b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00839AA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69902FB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6E4309" w14:paraId="0C29E3AE" w14:textId="77777777" w:rsidTr="00B34D06">
        <w:trPr>
          <w:trHeight w:val="648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DB3C34" w14:textId="77777777" w:rsidR="006E4309" w:rsidRPr="00FF479B" w:rsidRDefault="006E4309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0A16F62" w14:textId="77777777" w:rsidR="00D44D17" w:rsidRPr="00555E65" w:rsidRDefault="00D44D17" w:rsidP="00B34D06">
            <w:pPr>
              <w:pStyle w:val="ListParagraph"/>
              <w:numPr>
                <w:ilvl w:val="0"/>
                <w:numId w:val="27"/>
              </w:numPr>
              <w:rPr>
                <w:b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3AC9EE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661ACAB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6E4309" w14:paraId="12918CA7" w14:textId="77777777" w:rsidTr="00F70C39">
        <w:trPr>
          <w:trHeight w:val="668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E104F98" w14:textId="77777777" w:rsidR="006E4309" w:rsidRPr="00FF479B" w:rsidRDefault="006E4309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CA5BB4" w14:textId="77777777" w:rsidR="00D44D17" w:rsidRPr="00555E65" w:rsidRDefault="00D44D17" w:rsidP="00B34D0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contextualSpacing w:val="0"/>
              <w:rPr>
                <w:b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2CC7ED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8FED07F" w14:textId="77777777" w:rsidR="00B34D06" w:rsidRPr="00555E65" w:rsidRDefault="00B34D06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D44D17" w14:paraId="6C1D8608" w14:textId="77777777" w:rsidTr="00B34D06">
        <w:trPr>
          <w:trHeight w:val="896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4CDA773" w14:textId="77777777" w:rsidR="00D44D17" w:rsidRPr="00FF479B" w:rsidRDefault="00D44D17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9DDD3E" w14:textId="77777777" w:rsidR="00A53CAC" w:rsidRPr="00555E65" w:rsidRDefault="00A53CAC" w:rsidP="00555E65">
            <w:pPr>
              <w:pStyle w:val="ListParagraph"/>
              <w:numPr>
                <w:ilvl w:val="0"/>
                <w:numId w:val="27"/>
              </w:numPr>
              <w:rPr>
                <w:b/>
                <w:sz w:val="20"/>
                <w:u w:val="single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3D4DBF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DC5109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D44D17" w14:paraId="40FB6BE4" w14:textId="77777777" w:rsidTr="00B34D06">
        <w:trPr>
          <w:trHeight w:val="896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ABD0D9" w14:textId="77777777" w:rsidR="00D44D17" w:rsidRPr="00FF479B" w:rsidRDefault="00D44D17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177FD0F" w14:textId="77777777" w:rsidR="00D44D17" w:rsidRDefault="00D44D17" w:rsidP="00D44D17">
            <w:pPr>
              <w:pStyle w:val="ListParagraph"/>
              <w:numPr>
                <w:ilvl w:val="0"/>
                <w:numId w:val="4"/>
              </w:numPr>
              <w:rPr>
                <w:sz w:val="20"/>
                <w:u w:val="single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333F553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B5758ED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D44D17" w14:paraId="4F5437A6" w14:textId="77777777" w:rsidTr="00555E65">
        <w:trPr>
          <w:trHeight w:val="363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66E3F8" w14:textId="77777777" w:rsidR="00D44D17" w:rsidRPr="00FF479B" w:rsidRDefault="00D44D17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E446846" w14:textId="77777777" w:rsidR="00FB092E" w:rsidRPr="00D44D17" w:rsidRDefault="00FB092E" w:rsidP="00555E65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6134B3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92F86D4" w14:textId="77777777" w:rsidR="00D44D17" w:rsidRPr="00555E65" w:rsidRDefault="00D44D17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555E65" w14:paraId="6232CD02" w14:textId="77777777" w:rsidTr="00555E65">
        <w:trPr>
          <w:trHeight w:val="447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CE7C3D4" w14:textId="77777777" w:rsidR="00555E65" w:rsidRPr="00FF479B" w:rsidRDefault="00555E65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25084C5" w14:textId="77777777" w:rsidR="00555E65" w:rsidRPr="00555E65" w:rsidRDefault="00555E65" w:rsidP="007F045E">
            <w:pPr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6022AA5" w14:textId="77777777" w:rsidR="00555E65" w:rsidRPr="00555E65" w:rsidRDefault="00555E65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C2AD4CF" w14:textId="77777777" w:rsidR="00555E65" w:rsidRPr="00555E65" w:rsidRDefault="00555E65" w:rsidP="001962AE">
            <w:pPr>
              <w:jc w:val="center"/>
              <w:rPr>
                <w:rFonts w:asciiTheme="minorHAnsi" w:hAnsiTheme="minorHAnsi" w:cstheme="minorHAnsi"/>
                <w:sz w:val="20"/>
              </w:rPr>
            </w:pPr>
          </w:p>
        </w:tc>
      </w:tr>
      <w:tr w:rsidR="00555E65" w14:paraId="5A946682" w14:textId="77777777" w:rsidTr="00555E65">
        <w:trPr>
          <w:trHeight w:val="411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1EFAE53" w14:textId="77777777" w:rsidR="00555E65" w:rsidRPr="00FF479B" w:rsidRDefault="00555E65" w:rsidP="001E3034">
            <w:pPr>
              <w:pStyle w:val="ListParagraph"/>
              <w:numPr>
                <w:ilvl w:val="0"/>
                <w:numId w:val="3"/>
              </w:numPr>
              <w:spacing w:after="0" w:line="256" w:lineRule="auto"/>
              <w:jc w:val="center"/>
              <w:rPr>
                <w:b/>
                <w:sz w:val="20"/>
              </w:rPr>
            </w:pPr>
          </w:p>
        </w:tc>
        <w:tc>
          <w:tcPr>
            <w:tcW w:w="8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FF95DE" w14:textId="77777777" w:rsidR="00555E65" w:rsidRPr="00555E65" w:rsidRDefault="00555E65" w:rsidP="00555E65">
            <w:pPr>
              <w:rPr>
                <w:rFonts w:asciiTheme="minorHAnsi" w:hAnsiTheme="minorHAnsi" w:cstheme="minorHAnsi"/>
                <w:b/>
                <w:sz w:val="20"/>
                <w:u w:val="single"/>
              </w:rPr>
            </w:pP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255F2E" w14:textId="77777777" w:rsidR="00555E65" w:rsidRPr="00555E65" w:rsidRDefault="00555E65" w:rsidP="001962A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C15986" w14:textId="77777777" w:rsidR="00555E65" w:rsidRPr="00555E65" w:rsidRDefault="00555E65" w:rsidP="001962AE">
            <w:pPr>
              <w:jc w:val="center"/>
              <w:rPr>
                <w:rFonts w:asciiTheme="minorHAnsi" w:hAnsiTheme="minorHAnsi"/>
                <w:sz w:val="20"/>
              </w:rPr>
            </w:pPr>
          </w:p>
        </w:tc>
      </w:tr>
    </w:tbl>
    <w:p w14:paraId="0A2D7ABF" w14:textId="77777777" w:rsidR="00EB3CC3" w:rsidRPr="00B34D06" w:rsidRDefault="00EB3CC3" w:rsidP="00B34D06"/>
    <w:sectPr w:rsidR="00EB3CC3" w:rsidRPr="00B34D06" w:rsidSect="002C3FD5">
      <w:pgSz w:w="16838" w:h="11906" w:orient="landscape" w:code="9"/>
      <w:pgMar w:top="1440" w:right="1276" w:bottom="1440" w:left="127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DD955" w14:textId="77777777" w:rsidR="0015437E" w:rsidRDefault="0015437E" w:rsidP="00D63CB6">
      <w:r>
        <w:separator/>
      </w:r>
    </w:p>
  </w:endnote>
  <w:endnote w:type="continuationSeparator" w:id="0">
    <w:p w14:paraId="50F43F90" w14:textId="77777777" w:rsidR="0015437E" w:rsidRDefault="0015437E" w:rsidP="00D63C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90039888"/>
      <w:docPartObj>
        <w:docPartGallery w:val="Page Numbers (Bottom of Page)"/>
        <w:docPartUnique/>
      </w:docPartObj>
    </w:sdtPr>
    <w:sdtEndPr/>
    <w:sdtContent>
      <w:p w14:paraId="63EDDF64" w14:textId="77777777" w:rsidR="00C25F24" w:rsidRDefault="00C25F24" w:rsidP="00747120">
        <w:pPr>
          <w:pStyle w:val="Footer"/>
          <w:ind w:left="720"/>
          <w:jc w:val="center"/>
        </w:pPr>
        <w:r w:rsidRPr="00370B33">
          <w:rPr>
            <w:i/>
          </w:rPr>
          <w:t>Minutes</w:t>
        </w:r>
        <w:r>
          <w:rPr>
            <w:i/>
          </w:rPr>
          <w:t xml:space="preserve"> compiled by Ms. </w:t>
        </w:r>
        <w:r w:rsidR="00F8491C">
          <w:rPr>
            <w:i/>
          </w:rPr>
          <w:t>Breda O’Riordan, Business Manager</w:t>
        </w:r>
        <w:r>
          <w:rPr>
            <w:i/>
          </w:rPr>
          <w:t xml:space="preserve">, SSWHG </w:t>
        </w:r>
        <w:r>
          <w:t xml:space="preserve">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5C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79FE874" w14:textId="77777777" w:rsidR="00C25F24" w:rsidRDefault="00C25F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B58CA" w14:textId="77777777" w:rsidR="0015437E" w:rsidRDefault="0015437E" w:rsidP="00D63CB6">
      <w:r>
        <w:separator/>
      </w:r>
    </w:p>
  </w:footnote>
  <w:footnote w:type="continuationSeparator" w:id="0">
    <w:p w14:paraId="0B864ED5" w14:textId="77777777" w:rsidR="0015437E" w:rsidRDefault="0015437E" w:rsidP="00D63C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3939081"/>
      <w:docPartObj>
        <w:docPartGallery w:val="Watermarks"/>
        <w:docPartUnique/>
      </w:docPartObj>
    </w:sdtPr>
    <w:sdtEndPr/>
    <w:sdtContent>
      <w:p w14:paraId="330D1133" w14:textId="77777777" w:rsidR="00C25F24" w:rsidRDefault="0015437E">
        <w:pPr>
          <w:pStyle w:val="Header"/>
          <w:tabs>
            <w:tab w:val="clear" w:pos="8306"/>
            <w:tab w:val="right" w:pos="9072"/>
          </w:tabs>
        </w:pPr>
        <w:r>
          <w:rPr>
            <w:noProof/>
            <w:lang w:val="en-US" w:eastAsia="zh-TW"/>
          </w:rPr>
          <w:pict w14:anchorId="7136FAC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E0DED"/>
    <w:multiLevelType w:val="hybridMultilevel"/>
    <w:tmpl w:val="A260E6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D0E9C"/>
    <w:multiLevelType w:val="hybridMultilevel"/>
    <w:tmpl w:val="F9D85D4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BE0835"/>
    <w:multiLevelType w:val="hybridMultilevel"/>
    <w:tmpl w:val="31201D5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02E14"/>
    <w:multiLevelType w:val="hybridMultilevel"/>
    <w:tmpl w:val="FB70C58A"/>
    <w:lvl w:ilvl="0" w:tplc="1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>
      <w:start w:val="1"/>
      <w:numFmt w:val="lowerLetter"/>
      <w:lvlText w:val="%5."/>
      <w:lvlJc w:val="left"/>
      <w:pPr>
        <w:ind w:left="3240" w:hanging="360"/>
      </w:pPr>
    </w:lvl>
    <w:lvl w:ilvl="5" w:tplc="1809001B">
      <w:start w:val="1"/>
      <w:numFmt w:val="lowerRoman"/>
      <w:lvlText w:val="%6."/>
      <w:lvlJc w:val="right"/>
      <w:pPr>
        <w:ind w:left="3960" w:hanging="180"/>
      </w:pPr>
    </w:lvl>
    <w:lvl w:ilvl="6" w:tplc="1809000F">
      <w:start w:val="1"/>
      <w:numFmt w:val="decimal"/>
      <w:lvlText w:val="%7."/>
      <w:lvlJc w:val="left"/>
      <w:pPr>
        <w:ind w:left="4680" w:hanging="360"/>
      </w:pPr>
    </w:lvl>
    <w:lvl w:ilvl="7" w:tplc="18090019">
      <w:start w:val="1"/>
      <w:numFmt w:val="lowerLetter"/>
      <w:lvlText w:val="%8."/>
      <w:lvlJc w:val="left"/>
      <w:pPr>
        <w:ind w:left="5400" w:hanging="360"/>
      </w:pPr>
    </w:lvl>
    <w:lvl w:ilvl="8" w:tplc="18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D95FBB"/>
    <w:multiLevelType w:val="hybridMultilevel"/>
    <w:tmpl w:val="9208ADB8"/>
    <w:lvl w:ilvl="0" w:tplc="F5627ABE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091CD868">
      <w:numFmt w:val="bullet"/>
      <w:lvlText w:val="·"/>
      <w:lvlJc w:val="left"/>
      <w:pPr>
        <w:ind w:left="2028" w:hanging="408"/>
      </w:pPr>
      <w:rPr>
        <w:rFonts w:ascii="Calibri" w:eastAsiaTheme="minorHAnsi" w:hAnsi="Calibri" w:cstheme="minorBidi" w:hint="default"/>
      </w:r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72371A"/>
    <w:multiLevelType w:val="hybridMultilevel"/>
    <w:tmpl w:val="612C35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8D5FBE"/>
    <w:multiLevelType w:val="hybridMultilevel"/>
    <w:tmpl w:val="D6CCFFE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>
      <w:start w:val="1"/>
      <w:numFmt w:val="lowerLetter"/>
      <w:lvlText w:val="%5."/>
      <w:lvlJc w:val="left"/>
      <w:pPr>
        <w:ind w:left="3240" w:hanging="360"/>
      </w:pPr>
    </w:lvl>
    <w:lvl w:ilvl="5" w:tplc="1809001B">
      <w:start w:val="1"/>
      <w:numFmt w:val="lowerRoman"/>
      <w:lvlText w:val="%6."/>
      <w:lvlJc w:val="right"/>
      <w:pPr>
        <w:ind w:left="3960" w:hanging="180"/>
      </w:pPr>
    </w:lvl>
    <w:lvl w:ilvl="6" w:tplc="1809000F">
      <w:start w:val="1"/>
      <w:numFmt w:val="decimal"/>
      <w:lvlText w:val="%7."/>
      <w:lvlJc w:val="left"/>
      <w:pPr>
        <w:ind w:left="4680" w:hanging="360"/>
      </w:pPr>
    </w:lvl>
    <w:lvl w:ilvl="7" w:tplc="18090019">
      <w:start w:val="1"/>
      <w:numFmt w:val="lowerLetter"/>
      <w:lvlText w:val="%8."/>
      <w:lvlJc w:val="left"/>
      <w:pPr>
        <w:ind w:left="5400" w:hanging="360"/>
      </w:pPr>
    </w:lvl>
    <w:lvl w:ilvl="8" w:tplc="18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4072DB"/>
    <w:multiLevelType w:val="hybridMultilevel"/>
    <w:tmpl w:val="F54864B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85E09"/>
    <w:multiLevelType w:val="hybridMultilevel"/>
    <w:tmpl w:val="A0545E9C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A245912"/>
    <w:multiLevelType w:val="hybridMultilevel"/>
    <w:tmpl w:val="FFF271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1C1F36"/>
    <w:multiLevelType w:val="hybridMultilevel"/>
    <w:tmpl w:val="27E26C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E0F98"/>
    <w:multiLevelType w:val="hybridMultilevel"/>
    <w:tmpl w:val="C818FF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86643"/>
    <w:multiLevelType w:val="hybridMultilevel"/>
    <w:tmpl w:val="807EF7C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004031"/>
    <w:multiLevelType w:val="hybridMultilevel"/>
    <w:tmpl w:val="B17C844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0A7A1C"/>
    <w:multiLevelType w:val="hybridMultilevel"/>
    <w:tmpl w:val="CA48C6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C4111"/>
    <w:multiLevelType w:val="hybridMultilevel"/>
    <w:tmpl w:val="C6CAA89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AA47FE"/>
    <w:multiLevelType w:val="hybridMultilevel"/>
    <w:tmpl w:val="5790C7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6D7413"/>
    <w:multiLevelType w:val="hybridMultilevel"/>
    <w:tmpl w:val="5A805CB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8F418F"/>
    <w:multiLevelType w:val="hybridMultilevel"/>
    <w:tmpl w:val="5C465E3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951F47"/>
    <w:multiLevelType w:val="hybridMultilevel"/>
    <w:tmpl w:val="62A85A5E"/>
    <w:lvl w:ilvl="0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74132D9"/>
    <w:multiLevelType w:val="hybridMultilevel"/>
    <w:tmpl w:val="FD1EF8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2D06A7"/>
    <w:multiLevelType w:val="hybridMultilevel"/>
    <w:tmpl w:val="E222B29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9B65B3"/>
    <w:multiLevelType w:val="hybridMultilevel"/>
    <w:tmpl w:val="598EFF7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B77E19"/>
    <w:multiLevelType w:val="hybridMultilevel"/>
    <w:tmpl w:val="07E8B11E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1033E7"/>
    <w:multiLevelType w:val="hybridMultilevel"/>
    <w:tmpl w:val="FCB8DDF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354D70"/>
    <w:multiLevelType w:val="hybridMultilevel"/>
    <w:tmpl w:val="E46A725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8A3B1B"/>
    <w:multiLevelType w:val="hybridMultilevel"/>
    <w:tmpl w:val="7D98B30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12572E"/>
    <w:multiLevelType w:val="hybridMultilevel"/>
    <w:tmpl w:val="CDF240DC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>
      <w:start w:val="1"/>
      <w:numFmt w:val="decimal"/>
      <w:lvlText w:val="%4."/>
      <w:lvlJc w:val="left"/>
      <w:pPr>
        <w:ind w:left="2520" w:hanging="360"/>
      </w:pPr>
    </w:lvl>
    <w:lvl w:ilvl="4" w:tplc="18090019">
      <w:start w:val="1"/>
      <w:numFmt w:val="lowerLetter"/>
      <w:lvlText w:val="%5."/>
      <w:lvlJc w:val="left"/>
      <w:pPr>
        <w:ind w:left="3240" w:hanging="360"/>
      </w:pPr>
    </w:lvl>
    <w:lvl w:ilvl="5" w:tplc="1809001B">
      <w:start w:val="1"/>
      <w:numFmt w:val="lowerRoman"/>
      <w:lvlText w:val="%6."/>
      <w:lvlJc w:val="right"/>
      <w:pPr>
        <w:ind w:left="3960" w:hanging="180"/>
      </w:pPr>
    </w:lvl>
    <w:lvl w:ilvl="6" w:tplc="1809000F">
      <w:start w:val="1"/>
      <w:numFmt w:val="decimal"/>
      <w:lvlText w:val="%7."/>
      <w:lvlJc w:val="left"/>
      <w:pPr>
        <w:ind w:left="4680" w:hanging="360"/>
      </w:pPr>
    </w:lvl>
    <w:lvl w:ilvl="7" w:tplc="18090019">
      <w:start w:val="1"/>
      <w:numFmt w:val="lowerLetter"/>
      <w:lvlText w:val="%8."/>
      <w:lvlJc w:val="left"/>
      <w:pPr>
        <w:ind w:left="5400" w:hanging="360"/>
      </w:pPr>
    </w:lvl>
    <w:lvl w:ilvl="8" w:tplc="18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B97214A"/>
    <w:multiLevelType w:val="hybridMultilevel"/>
    <w:tmpl w:val="D2D0FD0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21"/>
  </w:num>
  <w:num w:numId="6">
    <w:abstractNumId w:val="22"/>
  </w:num>
  <w:num w:numId="7">
    <w:abstractNumId w:val="23"/>
  </w:num>
  <w:num w:numId="8">
    <w:abstractNumId w:val="8"/>
  </w:num>
  <w:num w:numId="9">
    <w:abstractNumId w:val="19"/>
  </w:num>
  <w:num w:numId="10">
    <w:abstractNumId w:val="24"/>
  </w:num>
  <w:num w:numId="11">
    <w:abstractNumId w:val="1"/>
  </w:num>
  <w:num w:numId="12">
    <w:abstractNumId w:val="26"/>
  </w:num>
  <w:num w:numId="13">
    <w:abstractNumId w:val="20"/>
  </w:num>
  <w:num w:numId="14">
    <w:abstractNumId w:val="5"/>
  </w:num>
  <w:num w:numId="15">
    <w:abstractNumId w:val="18"/>
  </w:num>
  <w:num w:numId="16">
    <w:abstractNumId w:val="11"/>
  </w:num>
  <w:num w:numId="17">
    <w:abstractNumId w:val="9"/>
  </w:num>
  <w:num w:numId="18">
    <w:abstractNumId w:val="17"/>
  </w:num>
  <w:num w:numId="19">
    <w:abstractNumId w:val="10"/>
  </w:num>
  <w:num w:numId="20">
    <w:abstractNumId w:val="25"/>
  </w:num>
  <w:num w:numId="21">
    <w:abstractNumId w:val="14"/>
  </w:num>
  <w:num w:numId="22">
    <w:abstractNumId w:val="7"/>
  </w:num>
  <w:num w:numId="23">
    <w:abstractNumId w:val="0"/>
  </w:num>
  <w:num w:numId="24">
    <w:abstractNumId w:val="12"/>
  </w:num>
  <w:num w:numId="25">
    <w:abstractNumId w:val="16"/>
  </w:num>
  <w:num w:numId="26">
    <w:abstractNumId w:val="2"/>
  </w:num>
  <w:num w:numId="27">
    <w:abstractNumId w:val="15"/>
  </w:num>
  <w:num w:numId="28">
    <w:abstractNumId w:val="3"/>
  </w:num>
  <w:num w:numId="29">
    <w:abstractNumId w:val="27"/>
  </w:num>
  <w:num w:numId="30">
    <w:abstractNumId w:val="2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zM0NjY3tjA2NrRQ0lEKTi0uzszPAykwrAUAwlzhZiwAAAA="/>
  </w:docVars>
  <w:rsids>
    <w:rsidRoot w:val="00D94533"/>
    <w:rsid w:val="00000632"/>
    <w:rsid w:val="000028FD"/>
    <w:rsid w:val="00002C5B"/>
    <w:rsid w:val="00003638"/>
    <w:rsid w:val="000045D1"/>
    <w:rsid w:val="000052CF"/>
    <w:rsid w:val="000068FB"/>
    <w:rsid w:val="00006902"/>
    <w:rsid w:val="00006F50"/>
    <w:rsid w:val="0001076E"/>
    <w:rsid w:val="00010E39"/>
    <w:rsid w:val="00011B8A"/>
    <w:rsid w:val="00012711"/>
    <w:rsid w:val="000143D5"/>
    <w:rsid w:val="00015902"/>
    <w:rsid w:val="000164AA"/>
    <w:rsid w:val="000166D6"/>
    <w:rsid w:val="00016F5F"/>
    <w:rsid w:val="0001776F"/>
    <w:rsid w:val="00020155"/>
    <w:rsid w:val="00021BBB"/>
    <w:rsid w:val="0002294D"/>
    <w:rsid w:val="000250A5"/>
    <w:rsid w:val="0002595B"/>
    <w:rsid w:val="00026930"/>
    <w:rsid w:val="00030739"/>
    <w:rsid w:val="00032F0F"/>
    <w:rsid w:val="00033122"/>
    <w:rsid w:val="00033A51"/>
    <w:rsid w:val="00035EC2"/>
    <w:rsid w:val="00036D47"/>
    <w:rsid w:val="00037FE5"/>
    <w:rsid w:val="0004003E"/>
    <w:rsid w:val="00041C27"/>
    <w:rsid w:val="00042592"/>
    <w:rsid w:val="00042CC5"/>
    <w:rsid w:val="00042ED9"/>
    <w:rsid w:val="000441DF"/>
    <w:rsid w:val="00047005"/>
    <w:rsid w:val="00047942"/>
    <w:rsid w:val="000510A6"/>
    <w:rsid w:val="000511CA"/>
    <w:rsid w:val="00053409"/>
    <w:rsid w:val="0005353D"/>
    <w:rsid w:val="000538B6"/>
    <w:rsid w:val="0005574B"/>
    <w:rsid w:val="00063206"/>
    <w:rsid w:val="0006353C"/>
    <w:rsid w:val="00063A7B"/>
    <w:rsid w:val="00066708"/>
    <w:rsid w:val="00066D4E"/>
    <w:rsid w:val="00071B54"/>
    <w:rsid w:val="00071EF5"/>
    <w:rsid w:val="00072933"/>
    <w:rsid w:val="000748F4"/>
    <w:rsid w:val="00074B85"/>
    <w:rsid w:val="00075658"/>
    <w:rsid w:val="00076590"/>
    <w:rsid w:val="00077043"/>
    <w:rsid w:val="0007771B"/>
    <w:rsid w:val="00080F4D"/>
    <w:rsid w:val="00081D10"/>
    <w:rsid w:val="000826FC"/>
    <w:rsid w:val="000838C3"/>
    <w:rsid w:val="00085027"/>
    <w:rsid w:val="00086518"/>
    <w:rsid w:val="00086B39"/>
    <w:rsid w:val="00086B6B"/>
    <w:rsid w:val="00090228"/>
    <w:rsid w:val="00090648"/>
    <w:rsid w:val="00090C39"/>
    <w:rsid w:val="00091E2C"/>
    <w:rsid w:val="000921B8"/>
    <w:rsid w:val="0009418E"/>
    <w:rsid w:val="0009443A"/>
    <w:rsid w:val="0009753F"/>
    <w:rsid w:val="000A1361"/>
    <w:rsid w:val="000A1546"/>
    <w:rsid w:val="000A167C"/>
    <w:rsid w:val="000A184F"/>
    <w:rsid w:val="000A1911"/>
    <w:rsid w:val="000A1EDA"/>
    <w:rsid w:val="000A41DE"/>
    <w:rsid w:val="000A4AC7"/>
    <w:rsid w:val="000A5373"/>
    <w:rsid w:val="000A732F"/>
    <w:rsid w:val="000B233F"/>
    <w:rsid w:val="000B25AF"/>
    <w:rsid w:val="000B37EF"/>
    <w:rsid w:val="000B3A2C"/>
    <w:rsid w:val="000B3B04"/>
    <w:rsid w:val="000B46A9"/>
    <w:rsid w:val="000B5C7C"/>
    <w:rsid w:val="000B6E58"/>
    <w:rsid w:val="000B725F"/>
    <w:rsid w:val="000C5A52"/>
    <w:rsid w:val="000C64A4"/>
    <w:rsid w:val="000C7438"/>
    <w:rsid w:val="000C754F"/>
    <w:rsid w:val="000C7626"/>
    <w:rsid w:val="000D1934"/>
    <w:rsid w:val="000D1FBE"/>
    <w:rsid w:val="000D3F8D"/>
    <w:rsid w:val="000D4603"/>
    <w:rsid w:val="000D4ABD"/>
    <w:rsid w:val="000D51CE"/>
    <w:rsid w:val="000D5571"/>
    <w:rsid w:val="000D7F80"/>
    <w:rsid w:val="000E1279"/>
    <w:rsid w:val="000E181C"/>
    <w:rsid w:val="000E1CC4"/>
    <w:rsid w:val="000E4E8D"/>
    <w:rsid w:val="000E5A1A"/>
    <w:rsid w:val="000E5C97"/>
    <w:rsid w:val="000E6993"/>
    <w:rsid w:val="000E6DF9"/>
    <w:rsid w:val="000E74F1"/>
    <w:rsid w:val="000F1D39"/>
    <w:rsid w:val="000F29DA"/>
    <w:rsid w:val="000F2D62"/>
    <w:rsid w:val="000F4F70"/>
    <w:rsid w:val="000F5288"/>
    <w:rsid w:val="000F6239"/>
    <w:rsid w:val="000F749C"/>
    <w:rsid w:val="001001C6"/>
    <w:rsid w:val="00100797"/>
    <w:rsid w:val="001008E1"/>
    <w:rsid w:val="00101092"/>
    <w:rsid w:val="00101B2F"/>
    <w:rsid w:val="00101F2F"/>
    <w:rsid w:val="00102858"/>
    <w:rsid w:val="00102AF2"/>
    <w:rsid w:val="00103157"/>
    <w:rsid w:val="00104900"/>
    <w:rsid w:val="001055EC"/>
    <w:rsid w:val="00105C79"/>
    <w:rsid w:val="001069B4"/>
    <w:rsid w:val="00107645"/>
    <w:rsid w:val="001076DD"/>
    <w:rsid w:val="00110B40"/>
    <w:rsid w:val="00110D06"/>
    <w:rsid w:val="00110FEA"/>
    <w:rsid w:val="0011106A"/>
    <w:rsid w:val="00111893"/>
    <w:rsid w:val="00113007"/>
    <w:rsid w:val="0011423C"/>
    <w:rsid w:val="00114410"/>
    <w:rsid w:val="00115710"/>
    <w:rsid w:val="001157D2"/>
    <w:rsid w:val="00115BA4"/>
    <w:rsid w:val="0011754B"/>
    <w:rsid w:val="00120B93"/>
    <w:rsid w:val="001220C9"/>
    <w:rsid w:val="00124090"/>
    <w:rsid w:val="00124CBA"/>
    <w:rsid w:val="00124CF0"/>
    <w:rsid w:val="00124FAE"/>
    <w:rsid w:val="001254D3"/>
    <w:rsid w:val="00125AF1"/>
    <w:rsid w:val="00126901"/>
    <w:rsid w:val="00126BA6"/>
    <w:rsid w:val="00126C74"/>
    <w:rsid w:val="00127CA5"/>
    <w:rsid w:val="00127D7A"/>
    <w:rsid w:val="0013122F"/>
    <w:rsid w:val="001321BD"/>
    <w:rsid w:val="001323E7"/>
    <w:rsid w:val="001334A5"/>
    <w:rsid w:val="00134D16"/>
    <w:rsid w:val="00135D75"/>
    <w:rsid w:val="0013607D"/>
    <w:rsid w:val="00136B41"/>
    <w:rsid w:val="001374F3"/>
    <w:rsid w:val="0014069B"/>
    <w:rsid w:val="00140926"/>
    <w:rsid w:val="0014320E"/>
    <w:rsid w:val="00143ACB"/>
    <w:rsid w:val="00143DC3"/>
    <w:rsid w:val="00144436"/>
    <w:rsid w:val="00146D28"/>
    <w:rsid w:val="00147230"/>
    <w:rsid w:val="001511EF"/>
    <w:rsid w:val="00152574"/>
    <w:rsid w:val="00153659"/>
    <w:rsid w:val="0015398E"/>
    <w:rsid w:val="00153C74"/>
    <w:rsid w:val="0015437E"/>
    <w:rsid w:val="00155C98"/>
    <w:rsid w:val="001561FE"/>
    <w:rsid w:val="0015652D"/>
    <w:rsid w:val="001565BF"/>
    <w:rsid w:val="00157FAC"/>
    <w:rsid w:val="00160EED"/>
    <w:rsid w:val="001620B5"/>
    <w:rsid w:val="0016362D"/>
    <w:rsid w:val="00163787"/>
    <w:rsid w:val="001646C2"/>
    <w:rsid w:val="0016566D"/>
    <w:rsid w:val="00172C8D"/>
    <w:rsid w:val="001749A0"/>
    <w:rsid w:val="0017519D"/>
    <w:rsid w:val="00175C82"/>
    <w:rsid w:val="0017656B"/>
    <w:rsid w:val="00177CCE"/>
    <w:rsid w:val="00180349"/>
    <w:rsid w:val="001810F2"/>
    <w:rsid w:val="001816DC"/>
    <w:rsid w:val="00181926"/>
    <w:rsid w:val="001838B7"/>
    <w:rsid w:val="00183FB3"/>
    <w:rsid w:val="00185AE9"/>
    <w:rsid w:val="001878D0"/>
    <w:rsid w:val="0019208E"/>
    <w:rsid w:val="0019335B"/>
    <w:rsid w:val="00194035"/>
    <w:rsid w:val="00195887"/>
    <w:rsid w:val="001959DF"/>
    <w:rsid w:val="001962AE"/>
    <w:rsid w:val="001967CF"/>
    <w:rsid w:val="00196BC7"/>
    <w:rsid w:val="00196DB3"/>
    <w:rsid w:val="00197973"/>
    <w:rsid w:val="001A0B12"/>
    <w:rsid w:val="001A0F15"/>
    <w:rsid w:val="001A18DF"/>
    <w:rsid w:val="001A1CB9"/>
    <w:rsid w:val="001A1D03"/>
    <w:rsid w:val="001A1FA6"/>
    <w:rsid w:val="001A259B"/>
    <w:rsid w:val="001A51DC"/>
    <w:rsid w:val="001A6542"/>
    <w:rsid w:val="001A6DA0"/>
    <w:rsid w:val="001A7A39"/>
    <w:rsid w:val="001B063D"/>
    <w:rsid w:val="001B28D0"/>
    <w:rsid w:val="001B3316"/>
    <w:rsid w:val="001B3DA3"/>
    <w:rsid w:val="001B4907"/>
    <w:rsid w:val="001B64B0"/>
    <w:rsid w:val="001B7604"/>
    <w:rsid w:val="001B7C32"/>
    <w:rsid w:val="001B7D23"/>
    <w:rsid w:val="001C23FB"/>
    <w:rsid w:val="001C4C1C"/>
    <w:rsid w:val="001C55EE"/>
    <w:rsid w:val="001C56B0"/>
    <w:rsid w:val="001C5785"/>
    <w:rsid w:val="001C7D31"/>
    <w:rsid w:val="001D22D5"/>
    <w:rsid w:val="001D3535"/>
    <w:rsid w:val="001D405D"/>
    <w:rsid w:val="001D4E74"/>
    <w:rsid w:val="001D5218"/>
    <w:rsid w:val="001D5262"/>
    <w:rsid w:val="001D558D"/>
    <w:rsid w:val="001D5D5B"/>
    <w:rsid w:val="001D67E9"/>
    <w:rsid w:val="001D7EAD"/>
    <w:rsid w:val="001E0039"/>
    <w:rsid w:val="001E066E"/>
    <w:rsid w:val="001E3034"/>
    <w:rsid w:val="001E31B3"/>
    <w:rsid w:val="001E54A2"/>
    <w:rsid w:val="001E576E"/>
    <w:rsid w:val="001E58FC"/>
    <w:rsid w:val="001E5C53"/>
    <w:rsid w:val="001F13DE"/>
    <w:rsid w:val="001F2192"/>
    <w:rsid w:val="001F2945"/>
    <w:rsid w:val="001F2D5B"/>
    <w:rsid w:val="001F638D"/>
    <w:rsid w:val="001F6BD5"/>
    <w:rsid w:val="001F74E3"/>
    <w:rsid w:val="001F74EF"/>
    <w:rsid w:val="001F7CB8"/>
    <w:rsid w:val="001F7F68"/>
    <w:rsid w:val="002003EA"/>
    <w:rsid w:val="0020106F"/>
    <w:rsid w:val="00203005"/>
    <w:rsid w:val="002037E4"/>
    <w:rsid w:val="0020393B"/>
    <w:rsid w:val="00203CEE"/>
    <w:rsid w:val="00205C35"/>
    <w:rsid w:val="0020657A"/>
    <w:rsid w:val="00206FA5"/>
    <w:rsid w:val="00211147"/>
    <w:rsid w:val="002116E7"/>
    <w:rsid w:val="002119D2"/>
    <w:rsid w:val="00211DA5"/>
    <w:rsid w:val="0021204A"/>
    <w:rsid w:val="002123DF"/>
    <w:rsid w:val="00213DF0"/>
    <w:rsid w:val="00217B36"/>
    <w:rsid w:val="00217E91"/>
    <w:rsid w:val="002216D1"/>
    <w:rsid w:val="00222EA7"/>
    <w:rsid w:val="00226287"/>
    <w:rsid w:val="002262E2"/>
    <w:rsid w:val="002263B6"/>
    <w:rsid w:val="00226D70"/>
    <w:rsid w:val="0022739A"/>
    <w:rsid w:val="00227E24"/>
    <w:rsid w:val="002320FD"/>
    <w:rsid w:val="00233845"/>
    <w:rsid w:val="00234C8B"/>
    <w:rsid w:val="002359F9"/>
    <w:rsid w:val="00237563"/>
    <w:rsid w:val="002379D1"/>
    <w:rsid w:val="0024093E"/>
    <w:rsid w:val="002416B4"/>
    <w:rsid w:val="0024207A"/>
    <w:rsid w:val="002420CD"/>
    <w:rsid w:val="00242875"/>
    <w:rsid w:val="00242CD6"/>
    <w:rsid w:val="0024404C"/>
    <w:rsid w:val="00245B61"/>
    <w:rsid w:val="002460E3"/>
    <w:rsid w:val="00250443"/>
    <w:rsid w:val="00250B2C"/>
    <w:rsid w:val="00252BA4"/>
    <w:rsid w:val="00253989"/>
    <w:rsid w:val="00256382"/>
    <w:rsid w:val="00256A71"/>
    <w:rsid w:val="00257D79"/>
    <w:rsid w:val="0026182F"/>
    <w:rsid w:val="00261864"/>
    <w:rsid w:val="00262E23"/>
    <w:rsid w:val="0026365A"/>
    <w:rsid w:val="00264582"/>
    <w:rsid w:val="002645E9"/>
    <w:rsid w:val="00265DC0"/>
    <w:rsid w:val="002665AA"/>
    <w:rsid w:val="00266F43"/>
    <w:rsid w:val="00266F66"/>
    <w:rsid w:val="0026704E"/>
    <w:rsid w:val="002710D6"/>
    <w:rsid w:val="002711EF"/>
    <w:rsid w:val="00271AA7"/>
    <w:rsid w:val="00273F76"/>
    <w:rsid w:val="00275448"/>
    <w:rsid w:val="00276655"/>
    <w:rsid w:val="002766C0"/>
    <w:rsid w:val="00276891"/>
    <w:rsid w:val="00277352"/>
    <w:rsid w:val="002775F3"/>
    <w:rsid w:val="00277A8A"/>
    <w:rsid w:val="0028068E"/>
    <w:rsid w:val="002808EE"/>
    <w:rsid w:val="00281D34"/>
    <w:rsid w:val="00281EAE"/>
    <w:rsid w:val="00282B19"/>
    <w:rsid w:val="00282F57"/>
    <w:rsid w:val="0028334A"/>
    <w:rsid w:val="002833ED"/>
    <w:rsid w:val="00283558"/>
    <w:rsid w:val="00284412"/>
    <w:rsid w:val="00284F2B"/>
    <w:rsid w:val="002851A4"/>
    <w:rsid w:val="00285D0A"/>
    <w:rsid w:val="00286262"/>
    <w:rsid w:val="002900E0"/>
    <w:rsid w:val="00290948"/>
    <w:rsid w:val="00290DE7"/>
    <w:rsid w:val="00291744"/>
    <w:rsid w:val="00292370"/>
    <w:rsid w:val="002931D7"/>
    <w:rsid w:val="0029568B"/>
    <w:rsid w:val="00295E99"/>
    <w:rsid w:val="002A1427"/>
    <w:rsid w:val="002A1E05"/>
    <w:rsid w:val="002A2794"/>
    <w:rsid w:val="002A2A71"/>
    <w:rsid w:val="002A2A73"/>
    <w:rsid w:val="002A4887"/>
    <w:rsid w:val="002A5271"/>
    <w:rsid w:val="002A6187"/>
    <w:rsid w:val="002A6893"/>
    <w:rsid w:val="002B078B"/>
    <w:rsid w:val="002B21DD"/>
    <w:rsid w:val="002B48F7"/>
    <w:rsid w:val="002B6F4E"/>
    <w:rsid w:val="002B75E1"/>
    <w:rsid w:val="002B7C2D"/>
    <w:rsid w:val="002C0823"/>
    <w:rsid w:val="002C08E7"/>
    <w:rsid w:val="002C20D1"/>
    <w:rsid w:val="002C250D"/>
    <w:rsid w:val="002C2721"/>
    <w:rsid w:val="002C37A6"/>
    <w:rsid w:val="002C3FD5"/>
    <w:rsid w:val="002C40ED"/>
    <w:rsid w:val="002C4B76"/>
    <w:rsid w:val="002C4F73"/>
    <w:rsid w:val="002C59C7"/>
    <w:rsid w:val="002C5A6B"/>
    <w:rsid w:val="002C726F"/>
    <w:rsid w:val="002C762A"/>
    <w:rsid w:val="002D00B7"/>
    <w:rsid w:val="002D046A"/>
    <w:rsid w:val="002D04DC"/>
    <w:rsid w:val="002D2A21"/>
    <w:rsid w:val="002D2C62"/>
    <w:rsid w:val="002D2EC8"/>
    <w:rsid w:val="002D42E1"/>
    <w:rsid w:val="002D4B92"/>
    <w:rsid w:val="002D5581"/>
    <w:rsid w:val="002D6E23"/>
    <w:rsid w:val="002D7255"/>
    <w:rsid w:val="002D79D7"/>
    <w:rsid w:val="002E0CA4"/>
    <w:rsid w:val="002E194D"/>
    <w:rsid w:val="002E60FD"/>
    <w:rsid w:val="002E67EB"/>
    <w:rsid w:val="002E6D0F"/>
    <w:rsid w:val="002E7C56"/>
    <w:rsid w:val="002F35B9"/>
    <w:rsid w:val="002F4B73"/>
    <w:rsid w:val="002F4CDC"/>
    <w:rsid w:val="002F6FA9"/>
    <w:rsid w:val="00300903"/>
    <w:rsid w:val="003009A1"/>
    <w:rsid w:val="00301509"/>
    <w:rsid w:val="0030210D"/>
    <w:rsid w:val="00302892"/>
    <w:rsid w:val="00302E5E"/>
    <w:rsid w:val="00305A64"/>
    <w:rsid w:val="00306267"/>
    <w:rsid w:val="00307AD7"/>
    <w:rsid w:val="003111E2"/>
    <w:rsid w:val="0031148E"/>
    <w:rsid w:val="003117F1"/>
    <w:rsid w:val="003130C0"/>
    <w:rsid w:val="00313264"/>
    <w:rsid w:val="00313B1B"/>
    <w:rsid w:val="00313BA4"/>
    <w:rsid w:val="00315982"/>
    <w:rsid w:val="00316560"/>
    <w:rsid w:val="00316868"/>
    <w:rsid w:val="00316AE6"/>
    <w:rsid w:val="0032083B"/>
    <w:rsid w:val="00321439"/>
    <w:rsid w:val="003229EC"/>
    <w:rsid w:val="003241F2"/>
    <w:rsid w:val="003246D6"/>
    <w:rsid w:val="0032486F"/>
    <w:rsid w:val="00324993"/>
    <w:rsid w:val="00327473"/>
    <w:rsid w:val="00330718"/>
    <w:rsid w:val="00331E18"/>
    <w:rsid w:val="003421F6"/>
    <w:rsid w:val="003435BD"/>
    <w:rsid w:val="00343A14"/>
    <w:rsid w:val="00343C79"/>
    <w:rsid w:val="0034449B"/>
    <w:rsid w:val="00344726"/>
    <w:rsid w:val="0034507E"/>
    <w:rsid w:val="003452CA"/>
    <w:rsid w:val="003469F9"/>
    <w:rsid w:val="00347E8A"/>
    <w:rsid w:val="00350103"/>
    <w:rsid w:val="00350C99"/>
    <w:rsid w:val="00351ACF"/>
    <w:rsid w:val="00351E2D"/>
    <w:rsid w:val="00351FB3"/>
    <w:rsid w:val="003524BA"/>
    <w:rsid w:val="00352913"/>
    <w:rsid w:val="003612D3"/>
    <w:rsid w:val="00363103"/>
    <w:rsid w:val="0036401E"/>
    <w:rsid w:val="00364A7C"/>
    <w:rsid w:val="00364BD1"/>
    <w:rsid w:val="00364CB4"/>
    <w:rsid w:val="00366AC7"/>
    <w:rsid w:val="00366CB2"/>
    <w:rsid w:val="00366EB7"/>
    <w:rsid w:val="003672D1"/>
    <w:rsid w:val="003675BF"/>
    <w:rsid w:val="00367EF3"/>
    <w:rsid w:val="0037016C"/>
    <w:rsid w:val="00370B33"/>
    <w:rsid w:val="00371154"/>
    <w:rsid w:val="00371172"/>
    <w:rsid w:val="00372131"/>
    <w:rsid w:val="003721FD"/>
    <w:rsid w:val="00372D7D"/>
    <w:rsid w:val="003730C2"/>
    <w:rsid w:val="003735BD"/>
    <w:rsid w:val="003738B8"/>
    <w:rsid w:val="00373F03"/>
    <w:rsid w:val="0037419B"/>
    <w:rsid w:val="0037456F"/>
    <w:rsid w:val="003768E0"/>
    <w:rsid w:val="003776C0"/>
    <w:rsid w:val="00380BAC"/>
    <w:rsid w:val="00382CB7"/>
    <w:rsid w:val="00382F73"/>
    <w:rsid w:val="00384650"/>
    <w:rsid w:val="003853DB"/>
    <w:rsid w:val="00386101"/>
    <w:rsid w:val="00386196"/>
    <w:rsid w:val="00386C54"/>
    <w:rsid w:val="00386F7C"/>
    <w:rsid w:val="00392D0B"/>
    <w:rsid w:val="00393031"/>
    <w:rsid w:val="0039330E"/>
    <w:rsid w:val="003943D2"/>
    <w:rsid w:val="0039497A"/>
    <w:rsid w:val="00395280"/>
    <w:rsid w:val="0039623B"/>
    <w:rsid w:val="00396F04"/>
    <w:rsid w:val="003975FE"/>
    <w:rsid w:val="00397AD8"/>
    <w:rsid w:val="00397C4B"/>
    <w:rsid w:val="003A12DD"/>
    <w:rsid w:val="003A1426"/>
    <w:rsid w:val="003A3AAC"/>
    <w:rsid w:val="003A3F31"/>
    <w:rsid w:val="003A433F"/>
    <w:rsid w:val="003A4806"/>
    <w:rsid w:val="003A5A20"/>
    <w:rsid w:val="003A5CCB"/>
    <w:rsid w:val="003A5F00"/>
    <w:rsid w:val="003A6207"/>
    <w:rsid w:val="003A670D"/>
    <w:rsid w:val="003A6BFA"/>
    <w:rsid w:val="003B0688"/>
    <w:rsid w:val="003B081E"/>
    <w:rsid w:val="003B085C"/>
    <w:rsid w:val="003B1081"/>
    <w:rsid w:val="003B662F"/>
    <w:rsid w:val="003B6AAB"/>
    <w:rsid w:val="003B6FE7"/>
    <w:rsid w:val="003B783C"/>
    <w:rsid w:val="003C037E"/>
    <w:rsid w:val="003C0BA8"/>
    <w:rsid w:val="003C12C9"/>
    <w:rsid w:val="003C142F"/>
    <w:rsid w:val="003C1A82"/>
    <w:rsid w:val="003C1DFF"/>
    <w:rsid w:val="003C226F"/>
    <w:rsid w:val="003C24BB"/>
    <w:rsid w:val="003C3517"/>
    <w:rsid w:val="003C50ED"/>
    <w:rsid w:val="003C54D0"/>
    <w:rsid w:val="003C5D1E"/>
    <w:rsid w:val="003C6A10"/>
    <w:rsid w:val="003C7020"/>
    <w:rsid w:val="003C7102"/>
    <w:rsid w:val="003C758B"/>
    <w:rsid w:val="003D04B2"/>
    <w:rsid w:val="003D1379"/>
    <w:rsid w:val="003D2394"/>
    <w:rsid w:val="003D2DB3"/>
    <w:rsid w:val="003D3221"/>
    <w:rsid w:val="003D3E91"/>
    <w:rsid w:val="003D461C"/>
    <w:rsid w:val="003D4B65"/>
    <w:rsid w:val="003D70B6"/>
    <w:rsid w:val="003E0A7E"/>
    <w:rsid w:val="003E11A0"/>
    <w:rsid w:val="003E1527"/>
    <w:rsid w:val="003E4E05"/>
    <w:rsid w:val="003E5047"/>
    <w:rsid w:val="003E5A93"/>
    <w:rsid w:val="003E602B"/>
    <w:rsid w:val="003E65D0"/>
    <w:rsid w:val="003E66AE"/>
    <w:rsid w:val="003E69A8"/>
    <w:rsid w:val="003F196C"/>
    <w:rsid w:val="003F3D8C"/>
    <w:rsid w:val="003F447E"/>
    <w:rsid w:val="003F464C"/>
    <w:rsid w:val="003F5B0E"/>
    <w:rsid w:val="003F62F3"/>
    <w:rsid w:val="003F6424"/>
    <w:rsid w:val="003F6462"/>
    <w:rsid w:val="003F6A05"/>
    <w:rsid w:val="003F7448"/>
    <w:rsid w:val="00400091"/>
    <w:rsid w:val="004004F5"/>
    <w:rsid w:val="00400A46"/>
    <w:rsid w:val="00401B16"/>
    <w:rsid w:val="00401E20"/>
    <w:rsid w:val="00402149"/>
    <w:rsid w:val="004042E0"/>
    <w:rsid w:val="00406B49"/>
    <w:rsid w:val="00406CD3"/>
    <w:rsid w:val="00411465"/>
    <w:rsid w:val="004122FC"/>
    <w:rsid w:val="00412BCA"/>
    <w:rsid w:val="0041361A"/>
    <w:rsid w:val="00414181"/>
    <w:rsid w:val="0041654F"/>
    <w:rsid w:val="00417B5D"/>
    <w:rsid w:val="00420511"/>
    <w:rsid w:val="004207FD"/>
    <w:rsid w:val="004208EC"/>
    <w:rsid w:val="00421AEB"/>
    <w:rsid w:val="00422074"/>
    <w:rsid w:val="00422907"/>
    <w:rsid w:val="00422D15"/>
    <w:rsid w:val="00423063"/>
    <w:rsid w:val="00423B52"/>
    <w:rsid w:val="00425412"/>
    <w:rsid w:val="00425D87"/>
    <w:rsid w:val="004278BD"/>
    <w:rsid w:val="00430185"/>
    <w:rsid w:val="00430B73"/>
    <w:rsid w:val="00431277"/>
    <w:rsid w:val="0043131A"/>
    <w:rsid w:val="0043202E"/>
    <w:rsid w:val="00432664"/>
    <w:rsid w:val="00432B98"/>
    <w:rsid w:val="00436B92"/>
    <w:rsid w:val="0044097A"/>
    <w:rsid w:val="004415E0"/>
    <w:rsid w:val="0044179E"/>
    <w:rsid w:val="00441C2A"/>
    <w:rsid w:val="00441C46"/>
    <w:rsid w:val="004423EC"/>
    <w:rsid w:val="004426EB"/>
    <w:rsid w:val="00442CF4"/>
    <w:rsid w:val="00444195"/>
    <w:rsid w:val="004450EE"/>
    <w:rsid w:val="004460B9"/>
    <w:rsid w:val="004521F2"/>
    <w:rsid w:val="00452742"/>
    <w:rsid w:val="00452E82"/>
    <w:rsid w:val="004544F7"/>
    <w:rsid w:val="004549AA"/>
    <w:rsid w:val="00454B8B"/>
    <w:rsid w:val="00455F8E"/>
    <w:rsid w:val="004566B6"/>
    <w:rsid w:val="00457498"/>
    <w:rsid w:val="004616C4"/>
    <w:rsid w:val="004621C4"/>
    <w:rsid w:val="00462490"/>
    <w:rsid w:val="00462909"/>
    <w:rsid w:val="00462988"/>
    <w:rsid w:val="00462BDD"/>
    <w:rsid w:val="0046362D"/>
    <w:rsid w:val="00463960"/>
    <w:rsid w:val="00463BCF"/>
    <w:rsid w:val="00463FD8"/>
    <w:rsid w:val="00464507"/>
    <w:rsid w:val="004646FC"/>
    <w:rsid w:val="00465FB6"/>
    <w:rsid w:val="00466C14"/>
    <w:rsid w:val="00467BA4"/>
    <w:rsid w:val="004705FE"/>
    <w:rsid w:val="00472A73"/>
    <w:rsid w:val="00473E3C"/>
    <w:rsid w:val="004753B2"/>
    <w:rsid w:val="00475E1B"/>
    <w:rsid w:val="0047725C"/>
    <w:rsid w:val="00477979"/>
    <w:rsid w:val="00477DC4"/>
    <w:rsid w:val="004808AC"/>
    <w:rsid w:val="00481242"/>
    <w:rsid w:val="00481745"/>
    <w:rsid w:val="00481F7D"/>
    <w:rsid w:val="00482411"/>
    <w:rsid w:val="00483A1F"/>
    <w:rsid w:val="00484C0A"/>
    <w:rsid w:val="00486C03"/>
    <w:rsid w:val="00487407"/>
    <w:rsid w:val="00487F13"/>
    <w:rsid w:val="00490803"/>
    <w:rsid w:val="004912F7"/>
    <w:rsid w:val="004928AF"/>
    <w:rsid w:val="0049480D"/>
    <w:rsid w:val="0049541A"/>
    <w:rsid w:val="00495752"/>
    <w:rsid w:val="0049607E"/>
    <w:rsid w:val="00496519"/>
    <w:rsid w:val="0049735C"/>
    <w:rsid w:val="004978C9"/>
    <w:rsid w:val="00497935"/>
    <w:rsid w:val="004A1487"/>
    <w:rsid w:val="004A1727"/>
    <w:rsid w:val="004A21C0"/>
    <w:rsid w:val="004A26A7"/>
    <w:rsid w:val="004A3249"/>
    <w:rsid w:val="004A3595"/>
    <w:rsid w:val="004A3F84"/>
    <w:rsid w:val="004A49CC"/>
    <w:rsid w:val="004A54E6"/>
    <w:rsid w:val="004A72D7"/>
    <w:rsid w:val="004A7DC3"/>
    <w:rsid w:val="004B2147"/>
    <w:rsid w:val="004B23F0"/>
    <w:rsid w:val="004B2CA5"/>
    <w:rsid w:val="004B370C"/>
    <w:rsid w:val="004B4410"/>
    <w:rsid w:val="004C06F1"/>
    <w:rsid w:val="004C18D3"/>
    <w:rsid w:val="004C3D4B"/>
    <w:rsid w:val="004C63F8"/>
    <w:rsid w:val="004C74E8"/>
    <w:rsid w:val="004D0BC2"/>
    <w:rsid w:val="004D1AD2"/>
    <w:rsid w:val="004D1CAD"/>
    <w:rsid w:val="004D4A0E"/>
    <w:rsid w:val="004D4EA1"/>
    <w:rsid w:val="004D7096"/>
    <w:rsid w:val="004D76D1"/>
    <w:rsid w:val="004E029D"/>
    <w:rsid w:val="004E06DD"/>
    <w:rsid w:val="004E08BC"/>
    <w:rsid w:val="004E0D7D"/>
    <w:rsid w:val="004E4817"/>
    <w:rsid w:val="004E5DF3"/>
    <w:rsid w:val="004E61E7"/>
    <w:rsid w:val="004E646E"/>
    <w:rsid w:val="004E724B"/>
    <w:rsid w:val="004E7276"/>
    <w:rsid w:val="004F097F"/>
    <w:rsid w:val="004F0B0E"/>
    <w:rsid w:val="004F2A2C"/>
    <w:rsid w:val="004F2FF9"/>
    <w:rsid w:val="004F32CD"/>
    <w:rsid w:val="004F42CC"/>
    <w:rsid w:val="004F4FD0"/>
    <w:rsid w:val="004F5DB7"/>
    <w:rsid w:val="004F6E62"/>
    <w:rsid w:val="0050088B"/>
    <w:rsid w:val="00500CD2"/>
    <w:rsid w:val="00502A2A"/>
    <w:rsid w:val="00503016"/>
    <w:rsid w:val="005031AF"/>
    <w:rsid w:val="005037CA"/>
    <w:rsid w:val="00503843"/>
    <w:rsid w:val="0050389E"/>
    <w:rsid w:val="0050578D"/>
    <w:rsid w:val="00510835"/>
    <w:rsid w:val="005109BB"/>
    <w:rsid w:val="005110FD"/>
    <w:rsid w:val="00512362"/>
    <w:rsid w:val="00514549"/>
    <w:rsid w:val="005145FC"/>
    <w:rsid w:val="00515C07"/>
    <w:rsid w:val="00515FAD"/>
    <w:rsid w:val="005160A0"/>
    <w:rsid w:val="00516F0A"/>
    <w:rsid w:val="005209F5"/>
    <w:rsid w:val="005226E1"/>
    <w:rsid w:val="005226F5"/>
    <w:rsid w:val="00522FC6"/>
    <w:rsid w:val="00523704"/>
    <w:rsid w:val="0052375A"/>
    <w:rsid w:val="005254B4"/>
    <w:rsid w:val="005278C4"/>
    <w:rsid w:val="005311F2"/>
    <w:rsid w:val="00531441"/>
    <w:rsid w:val="00531CD2"/>
    <w:rsid w:val="00531F53"/>
    <w:rsid w:val="005345A9"/>
    <w:rsid w:val="0053460A"/>
    <w:rsid w:val="0053517B"/>
    <w:rsid w:val="00535253"/>
    <w:rsid w:val="005354D6"/>
    <w:rsid w:val="00535820"/>
    <w:rsid w:val="00535FCC"/>
    <w:rsid w:val="00537260"/>
    <w:rsid w:val="005408EE"/>
    <w:rsid w:val="00541806"/>
    <w:rsid w:val="00541EB1"/>
    <w:rsid w:val="0054262D"/>
    <w:rsid w:val="005464EC"/>
    <w:rsid w:val="00546832"/>
    <w:rsid w:val="00546873"/>
    <w:rsid w:val="00547569"/>
    <w:rsid w:val="00550DC7"/>
    <w:rsid w:val="005515DD"/>
    <w:rsid w:val="00551F7F"/>
    <w:rsid w:val="0055441A"/>
    <w:rsid w:val="00555E65"/>
    <w:rsid w:val="00556349"/>
    <w:rsid w:val="005566D2"/>
    <w:rsid w:val="005567F2"/>
    <w:rsid w:val="00556F0D"/>
    <w:rsid w:val="00560389"/>
    <w:rsid w:val="00560F7C"/>
    <w:rsid w:val="00561659"/>
    <w:rsid w:val="005617CF"/>
    <w:rsid w:val="00562F49"/>
    <w:rsid w:val="00563BD0"/>
    <w:rsid w:val="00564453"/>
    <w:rsid w:val="00564682"/>
    <w:rsid w:val="00564853"/>
    <w:rsid w:val="005654EB"/>
    <w:rsid w:val="005666ED"/>
    <w:rsid w:val="005670E0"/>
    <w:rsid w:val="005678AF"/>
    <w:rsid w:val="00567A84"/>
    <w:rsid w:val="005701CE"/>
    <w:rsid w:val="00570B43"/>
    <w:rsid w:val="00572FD8"/>
    <w:rsid w:val="00573365"/>
    <w:rsid w:val="00573799"/>
    <w:rsid w:val="00576F52"/>
    <w:rsid w:val="005801E4"/>
    <w:rsid w:val="005806D8"/>
    <w:rsid w:val="00580CDC"/>
    <w:rsid w:val="005823FC"/>
    <w:rsid w:val="0058269C"/>
    <w:rsid w:val="00582D94"/>
    <w:rsid w:val="00583E58"/>
    <w:rsid w:val="00584430"/>
    <w:rsid w:val="0058765E"/>
    <w:rsid w:val="0058779B"/>
    <w:rsid w:val="005902ED"/>
    <w:rsid w:val="00592685"/>
    <w:rsid w:val="0059300B"/>
    <w:rsid w:val="005931A3"/>
    <w:rsid w:val="00594573"/>
    <w:rsid w:val="00594D36"/>
    <w:rsid w:val="00595698"/>
    <w:rsid w:val="00595E48"/>
    <w:rsid w:val="0059675F"/>
    <w:rsid w:val="00597ADB"/>
    <w:rsid w:val="005A0B4F"/>
    <w:rsid w:val="005A10BF"/>
    <w:rsid w:val="005A1360"/>
    <w:rsid w:val="005A1B35"/>
    <w:rsid w:val="005A41B1"/>
    <w:rsid w:val="005A50E6"/>
    <w:rsid w:val="005A5DC6"/>
    <w:rsid w:val="005A6803"/>
    <w:rsid w:val="005A71EF"/>
    <w:rsid w:val="005A7204"/>
    <w:rsid w:val="005B00DF"/>
    <w:rsid w:val="005B03E8"/>
    <w:rsid w:val="005B26AC"/>
    <w:rsid w:val="005B2C93"/>
    <w:rsid w:val="005B424F"/>
    <w:rsid w:val="005B63F1"/>
    <w:rsid w:val="005B6F94"/>
    <w:rsid w:val="005B7145"/>
    <w:rsid w:val="005B7434"/>
    <w:rsid w:val="005C2E76"/>
    <w:rsid w:val="005C6C30"/>
    <w:rsid w:val="005C6E34"/>
    <w:rsid w:val="005D02A0"/>
    <w:rsid w:val="005D02E0"/>
    <w:rsid w:val="005D0636"/>
    <w:rsid w:val="005D07DE"/>
    <w:rsid w:val="005D07F4"/>
    <w:rsid w:val="005D0BAC"/>
    <w:rsid w:val="005D3258"/>
    <w:rsid w:val="005D3C3C"/>
    <w:rsid w:val="005D44B1"/>
    <w:rsid w:val="005D44C8"/>
    <w:rsid w:val="005D4DD0"/>
    <w:rsid w:val="005D6230"/>
    <w:rsid w:val="005D6A3E"/>
    <w:rsid w:val="005D7AE4"/>
    <w:rsid w:val="005E06B6"/>
    <w:rsid w:val="005E136C"/>
    <w:rsid w:val="005E1A60"/>
    <w:rsid w:val="005E6104"/>
    <w:rsid w:val="005E70C6"/>
    <w:rsid w:val="005F105F"/>
    <w:rsid w:val="005F25DD"/>
    <w:rsid w:val="005F2F65"/>
    <w:rsid w:val="005F42C3"/>
    <w:rsid w:val="005F4A01"/>
    <w:rsid w:val="005F538E"/>
    <w:rsid w:val="005F55F0"/>
    <w:rsid w:val="005F6118"/>
    <w:rsid w:val="005F654A"/>
    <w:rsid w:val="005F762E"/>
    <w:rsid w:val="006002F6"/>
    <w:rsid w:val="00601311"/>
    <w:rsid w:val="00601508"/>
    <w:rsid w:val="00602BA3"/>
    <w:rsid w:val="00602D83"/>
    <w:rsid w:val="00603092"/>
    <w:rsid w:val="006035F9"/>
    <w:rsid w:val="00603958"/>
    <w:rsid w:val="006046F9"/>
    <w:rsid w:val="00604836"/>
    <w:rsid w:val="00604A01"/>
    <w:rsid w:val="00604DD9"/>
    <w:rsid w:val="00604E86"/>
    <w:rsid w:val="0060517F"/>
    <w:rsid w:val="0060560A"/>
    <w:rsid w:val="00605816"/>
    <w:rsid w:val="006059CE"/>
    <w:rsid w:val="00606CAF"/>
    <w:rsid w:val="006074B5"/>
    <w:rsid w:val="00607BAE"/>
    <w:rsid w:val="006104B4"/>
    <w:rsid w:val="00611398"/>
    <w:rsid w:val="00612B33"/>
    <w:rsid w:val="0061352F"/>
    <w:rsid w:val="0061434E"/>
    <w:rsid w:val="006172CD"/>
    <w:rsid w:val="006176D4"/>
    <w:rsid w:val="006208E2"/>
    <w:rsid w:val="006219DE"/>
    <w:rsid w:val="00622B6F"/>
    <w:rsid w:val="006242A8"/>
    <w:rsid w:val="006250D0"/>
    <w:rsid w:val="00625965"/>
    <w:rsid w:val="00626CDD"/>
    <w:rsid w:val="00627FED"/>
    <w:rsid w:val="00630B39"/>
    <w:rsid w:val="00630D8F"/>
    <w:rsid w:val="00631727"/>
    <w:rsid w:val="00632D38"/>
    <w:rsid w:val="006340D6"/>
    <w:rsid w:val="006346AB"/>
    <w:rsid w:val="00635616"/>
    <w:rsid w:val="00635A58"/>
    <w:rsid w:val="00635C6A"/>
    <w:rsid w:val="0063799E"/>
    <w:rsid w:val="00637B69"/>
    <w:rsid w:val="0064111A"/>
    <w:rsid w:val="00641256"/>
    <w:rsid w:val="006456FF"/>
    <w:rsid w:val="00645BC6"/>
    <w:rsid w:val="00647B1D"/>
    <w:rsid w:val="00652702"/>
    <w:rsid w:val="006540E4"/>
    <w:rsid w:val="00654EE0"/>
    <w:rsid w:val="00656991"/>
    <w:rsid w:val="0065789E"/>
    <w:rsid w:val="00660C28"/>
    <w:rsid w:val="006622BF"/>
    <w:rsid w:val="006631BF"/>
    <w:rsid w:val="00663654"/>
    <w:rsid w:val="006638A6"/>
    <w:rsid w:val="00665265"/>
    <w:rsid w:val="00666B74"/>
    <w:rsid w:val="00666D70"/>
    <w:rsid w:val="0066712A"/>
    <w:rsid w:val="006673AB"/>
    <w:rsid w:val="006708D1"/>
    <w:rsid w:val="00671486"/>
    <w:rsid w:val="00671722"/>
    <w:rsid w:val="006720AC"/>
    <w:rsid w:val="00672F6E"/>
    <w:rsid w:val="00673461"/>
    <w:rsid w:val="00673860"/>
    <w:rsid w:val="00674EFC"/>
    <w:rsid w:val="0067524C"/>
    <w:rsid w:val="00676A87"/>
    <w:rsid w:val="0067794A"/>
    <w:rsid w:val="00681ABF"/>
    <w:rsid w:val="00684910"/>
    <w:rsid w:val="006849DD"/>
    <w:rsid w:val="006853A5"/>
    <w:rsid w:val="00685DB9"/>
    <w:rsid w:val="00687776"/>
    <w:rsid w:val="00687C23"/>
    <w:rsid w:val="00687E8E"/>
    <w:rsid w:val="00690D23"/>
    <w:rsid w:val="00692B12"/>
    <w:rsid w:val="00694182"/>
    <w:rsid w:val="00694187"/>
    <w:rsid w:val="00694B1F"/>
    <w:rsid w:val="00694C8B"/>
    <w:rsid w:val="006953FD"/>
    <w:rsid w:val="00696409"/>
    <w:rsid w:val="0069736A"/>
    <w:rsid w:val="006A005E"/>
    <w:rsid w:val="006A065C"/>
    <w:rsid w:val="006A0F46"/>
    <w:rsid w:val="006A16C2"/>
    <w:rsid w:val="006A1E11"/>
    <w:rsid w:val="006A29E5"/>
    <w:rsid w:val="006A32FB"/>
    <w:rsid w:val="006A530B"/>
    <w:rsid w:val="006A6ECB"/>
    <w:rsid w:val="006A74F5"/>
    <w:rsid w:val="006A7636"/>
    <w:rsid w:val="006B0769"/>
    <w:rsid w:val="006B0CB6"/>
    <w:rsid w:val="006B1455"/>
    <w:rsid w:val="006B183C"/>
    <w:rsid w:val="006C01BB"/>
    <w:rsid w:val="006C06AA"/>
    <w:rsid w:val="006C1B01"/>
    <w:rsid w:val="006C1B4E"/>
    <w:rsid w:val="006C1DCF"/>
    <w:rsid w:val="006C3A1D"/>
    <w:rsid w:val="006C43A9"/>
    <w:rsid w:val="006C4A8A"/>
    <w:rsid w:val="006C53F4"/>
    <w:rsid w:val="006C56E0"/>
    <w:rsid w:val="006C6A18"/>
    <w:rsid w:val="006C6EC5"/>
    <w:rsid w:val="006C7753"/>
    <w:rsid w:val="006D1CE2"/>
    <w:rsid w:val="006D1CE9"/>
    <w:rsid w:val="006D31E2"/>
    <w:rsid w:val="006D38BD"/>
    <w:rsid w:val="006D4BAA"/>
    <w:rsid w:val="006D564E"/>
    <w:rsid w:val="006D618D"/>
    <w:rsid w:val="006D7497"/>
    <w:rsid w:val="006D7AD5"/>
    <w:rsid w:val="006E0045"/>
    <w:rsid w:val="006E137D"/>
    <w:rsid w:val="006E1403"/>
    <w:rsid w:val="006E1823"/>
    <w:rsid w:val="006E1C7D"/>
    <w:rsid w:val="006E1CD3"/>
    <w:rsid w:val="006E1F27"/>
    <w:rsid w:val="006E1F5C"/>
    <w:rsid w:val="006E2F57"/>
    <w:rsid w:val="006E3668"/>
    <w:rsid w:val="006E4309"/>
    <w:rsid w:val="006E6CC4"/>
    <w:rsid w:val="006E6E08"/>
    <w:rsid w:val="006E7912"/>
    <w:rsid w:val="006E7C77"/>
    <w:rsid w:val="006F0491"/>
    <w:rsid w:val="006F0C1F"/>
    <w:rsid w:val="006F1704"/>
    <w:rsid w:val="006F2952"/>
    <w:rsid w:val="006F322F"/>
    <w:rsid w:val="006F4241"/>
    <w:rsid w:val="006F486A"/>
    <w:rsid w:val="006F4FAE"/>
    <w:rsid w:val="006F55F0"/>
    <w:rsid w:val="006F66F8"/>
    <w:rsid w:val="006F7167"/>
    <w:rsid w:val="006F7748"/>
    <w:rsid w:val="006F7BB2"/>
    <w:rsid w:val="0070044D"/>
    <w:rsid w:val="00700B59"/>
    <w:rsid w:val="0070162D"/>
    <w:rsid w:val="00701720"/>
    <w:rsid w:val="0070263A"/>
    <w:rsid w:val="00703791"/>
    <w:rsid w:val="007053D7"/>
    <w:rsid w:val="0070635D"/>
    <w:rsid w:val="00706620"/>
    <w:rsid w:val="00706A46"/>
    <w:rsid w:val="00706D36"/>
    <w:rsid w:val="00707D08"/>
    <w:rsid w:val="00707D6C"/>
    <w:rsid w:val="0071028B"/>
    <w:rsid w:val="00712158"/>
    <w:rsid w:val="00715B6A"/>
    <w:rsid w:val="00715D8E"/>
    <w:rsid w:val="00716D4D"/>
    <w:rsid w:val="007202EA"/>
    <w:rsid w:val="007226C6"/>
    <w:rsid w:val="00722CFD"/>
    <w:rsid w:val="00722F95"/>
    <w:rsid w:val="0072453D"/>
    <w:rsid w:val="00724B69"/>
    <w:rsid w:val="007269C4"/>
    <w:rsid w:val="007274C7"/>
    <w:rsid w:val="00727E2D"/>
    <w:rsid w:val="00731456"/>
    <w:rsid w:val="00732007"/>
    <w:rsid w:val="00732413"/>
    <w:rsid w:val="00735239"/>
    <w:rsid w:val="00735964"/>
    <w:rsid w:val="007359C3"/>
    <w:rsid w:val="00736498"/>
    <w:rsid w:val="0073733E"/>
    <w:rsid w:val="00737BF5"/>
    <w:rsid w:val="00737C35"/>
    <w:rsid w:val="00737F7C"/>
    <w:rsid w:val="00740704"/>
    <w:rsid w:val="00742284"/>
    <w:rsid w:val="00742384"/>
    <w:rsid w:val="007433F7"/>
    <w:rsid w:val="0074349E"/>
    <w:rsid w:val="0074371B"/>
    <w:rsid w:val="007437B2"/>
    <w:rsid w:val="00743917"/>
    <w:rsid w:val="007441D7"/>
    <w:rsid w:val="00745DDF"/>
    <w:rsid w:val="0074702A"/>
    <w:rsid w:val="00747120"/>
    <w:rsid w:val="00747DB8"/>
    <w:rsid w:val="0075019D"/>
    <w:rsid w:val="007501AC"/>
    <w:rsid w:val="007520DD"/>
    <w:rsid w:val="0075407B"/>
    <w:rsid w:val="0075469E"/>
    <w:rsid w:val="0075604B"/>
    <w:rsid w:val="007566D7"/>
    <w:rsid w:val="0075756E"/>
    <w:rsid w:val="00757768"/>
    <w:rsid w:val="00757C9B"/>
    <w:rsid w:val="0076299A"/>
    <w:rsid w:val="00762D9B"/>
    <w:rsid w:val="007641C8"/>
    <w:rsid w:val="00766103"/>
    <w:rsid w:val="00766760"/>
    <w:rsid w:val="00766861"/>
    <w:rsid w:val="00766C0C"/>
    <w:rsid w:val="007735B6"/>
    <w:rsid w:val="00773A5E"/>
    <w:rsid w:val="0077440C"/>
    <w:rsid w:val="00776295"/>
    <w:rsid w:val="00777FE0"/>
    <w:rsid w:val="00781011"/>
    <w:rsid w:val="0078137A"/>
    <w:rsid w:val="00781F8C"/>
    <w:rsid w:val="00783B57"/>
    <w:rsid w:val="00784114"/>
    <w:rsid w:val="00784D8A"/>
    <w:rsid w:val="007862AE"/>
    <w:rsid w:val="007866EC"/>
    <w:rsid w:val="00787564"/>
    <w:rsid w:val="00790282"/>
    <w:rsid w:val="00790E57"/>
    <w:rsid w:val="00791A70"/>
    <w:rsid w:val="0079221A"/>
    <w:rsid w:val="007928D9"/>
    <w:rsid w:val="0079290C"/>
    <w:rsid w:val="00792A91"/>
    <w:rsid w:val="007931BB"/>
    <w:rsid w:val="0079487E"/>
    <w:rsid w:val="007957D6"/>
    <w:rsid w:val="00796EAE"/>
    <w:rsid w:val="007A0C76"/>
    <w:rsid w:val="007A2117"/>
    <w:rsid w:val="007A44B3"/>
    <w:rsid w:val="007A457C"/>
    <w:rsid w:val="007A5CD7"/>
    <w:rsid w:val="007A6247"/>
    <w:rsid w:val="007A79F7"/>
    <w:rsid w:val="007B1382"/>
    <w:rsid w:val="007B19B0"/>
    <w:rsid w:val="007B22DD"/>
    <w:rsid w:val="007B33A5"/>
    <w:rsid w:val="007B3606"/>
    <w:rsid w:val="007B3FF5"/>
    <w:rsid w:val="007B5B79"/>
    <w:rsid w:val="007B75C8"/>
    <w:rsid w:val="007B78D8"/>
    <w:rsid w:val="007C103A"/>
    <w:rsid w:val="007C24AA"/>
    <w:rsid w:val="007C25C8"/>
    <w:rsid w:val="007C2882"/>
    <w:rsid w:val="007C2FBF"/>
    <w:rsid w:val="007C41B3"/>
    <w:rsid w:val="007C586D"/>
    <w:rsid w:val="007C6003"/>
    <w:rsid w:val="007C6A94"/>
    <w:rsid w:val="007D295E"/>
    <w:rsid w:val="007D4708"/>
    <w:rsid w:val="007D492C"/>
    <w:rsid w:val="007D52D4"/>
    <w:rsid w:val="007D63D4"/>
    <w:rsid w:val="007D77F4"/>
    <w:rsid w:val="007E147E"/>
    <w:rsid w:val="007E1BCC"/>
    <w:rsid w:val="007E2402"/>
    <w:rsid w:val="007E480F"/>
    <w:rsid w:val="007E6846"/>
    <w:rsid w:val="007E6AFD"/>
    <w:rsid w:val="007E78FE"/>
    <w:rsid w:val="007F045E"/>
    <w:rsid w:val="007F05C5"/>
    <w:rsid w:val="007F3771"/>
    <w:rsid w:val="007F3850"/>
    <w:rsid w:val="007F3E2D"/>
    <w:rsid w:val="007F66DD"/>
    <w:rsid w:val="007F7317"/>
    <w:rsid w:val="00800CCC"/>
    <w:rsid w:val="008012D1"/>
    <w:rsid w:val="0080162B"/>
    <w:rsid w:val="00802FF9"/>
    <w:rsid w:val="00803F57"/>
    <w:rsid w:val="00804EFB"/>
    <w:rsid w:val="00805A2C"/>
    <w:rsid w:val="00806003"/>
    <w:rsid w:val="00806733"/>
    <w:rsid w:val="00806A61"/>
    <w:rsid w:val="00807007"/>
    <w:rsid w:val="008123E6"/>
    <w:rsid w:val="00815B49"/>
    <w:rsid w:val="00815B8C"/>
    <w:rsid w:val="00817B44"/>
    <w:rsid w:val="00820886"/>
    <w:rsid w:val="00821013"/>
    <w:rsid w:val="00822389"/>
    <w:rsid w:val="0082365B"/>
    <w:rsid w:val="00824385"/>
    <w:rsid w:val="00824647"/>
    <w:rsid w:val="00825849"/>
    <w:rsid w:val="0082702A"/>
    <w:rsid w:val="00827DAF"/>
    <w:rsid w:val="00830303"/>
    <w:rsid w:val="00830A68"/>
    <w:rsid w:val="00832151"/>
    <w:rsid w:val="00832662"/>
    <w:rsid w:val="00832B44"/>
    <w:rsid w:val="00834091"/>
    <w:rsid w:val="00834312"/>
    <w:rsid w:val="0083472A"/>
    <w:rsid w:val="00835117"/>
    <w:rsid w:val="00835CB2"/>
    <w:rsid w:val="00837CBE"/>
    <w:rsid w:val="00837DCC"/>
    <w:rsid w:val="00840C4A"/>
    <w:rsid w:val="00841A49"/>
    <w:rsid w:val="00841CB1"/>
    <w:rsid w:val="0084242E"/>
    <w:rsid w:val="00842F6E"/>
    <w:rsid w:val="00842FF9"/>
    <w:rsid w:val="00843C59"/>
    <w:rsid w:val="00843D1E"/>
    <w:rsid w:val="00845BDE"/>
    <w:rsid w:val="00851CEF"/>
    <w:rsid w:val="00853599"/>
    <w:rsid w:val="00853E1A"/>
    <w:rsid w:val="00854F39"/>
    <w:rsid w:val="00854F41"/>
    <w:rsid w:val="008550CD"/>
    <w:rsid w:val="00855AA5"/>
    <w:rsid w:val="00855EA3"/>
    <w:rsid w:val="00856FBD"/>
    <w:rsid w:val="00857618"/>
    <w:rsid w:val="00860C84"/>
    <w:rsid w:val="008620FD"/>
    <w:rsid w:val="0086244A"/>
    <w:rsid w:val="008625A9"/>
    <w:rsid w:val="0086272D"/>
    <w:rsid w:val="00863082"/>
    <w:rsid w:val="0086332B"/>
    <w:rsid w:val="0086377B"/>
    <w:rsid w:val="008641CA"/>
    <w:rsid w:val="0086494C"/>
    <w:rsid w:val="00864F24"/>
    <w:rsid w:val="0086501A"/>
    <w:rsid w:val="0086627A"/>
    <w:rsid w:val="00866352"/>
    <w:rsid w:val="008701F3"/>
    <w:rsid w:val="00871753"/>
    <w:rsid w:val="00871A01"/>
    <w:rsid w:val="00871FCE"/>
    <w:rsid w:val="00872F46"/>
    <w:rsid w:val="008730F8"/>
    <w:rsid w:val="008734A3"/>
    <w:rsid w:val="008743E1"/>
    <w:rsid w:val="008747E1"/>
    <w:rsid w:val="00874963"/>
    <w:rsid w:val="00876924"/>
    <w:rsid w:val="00877B52"/>
    <w:rsid w:val="00877E80"/>
    <w:rsid w:val="0088009D"/>
    <w:rsid w:val="008807F6"/>
    <w:rsid w:val="008809DC"/>
    <w:rsid w:val="008810BE"/>
    <w:rsid w:val="008816DC"/>
    <w:rsid w:val="00881BBF"/>
    <w:rsid w:val="00883345"/>
    <w:rsid w:val="00886174"/>
    <w:rsid w:val="00890D06"/>
    <w:rsid w:val="00892411"/>
    <w:rsid w:val="00893392"/>
    <w:rsid w:val="0089366B"/>
    <w:rsid w:val="0089473F"/>
    <w:rsid w:val="008947BA"/>
    <w:rsid w:val="00894FF1"/>
    <w:rsid w:val="008958FF"/>
    <w:rsid w:val="0089637A"/>
    <w:rsid w:val="008968D8"/>
    <w:rsid w:val="008A0101"/>
    <w:rsid w:val="008A0271"/>
    <w:rsid w:val="008A1736"/>
    <w:rsid w:val="008A1828"/>
    <w:rsid w:val="008A3D3F"/>
    <w:rsid w:val="008A3FD7"/>
    <w:rsid w:val="008A43DF"/>
    <w:rsid w:val="008A4DCB"/>
    <w:rsid w:val="008A51B6"/>
    <w:rsid w:val="008A521A"/>
    <w:rsid w:val="008A5C2F"/>
    <w:rsid w:val="008A75BC"/>
    <w:rsid w:val="008A7A60"/>
    <w:rsid w:val="008B07EF"/>
    <w:rsid w:val="008B0E63"/>
    <w:rsid w:val="008B1DA5"/>
    <w:rsid w:val="008B2B3A"/>
    <w:rsid w:val="008B3F2B"/>
    <w:rsid w:val="008B4284"/>
    <w:rsid w:val="008B528C"/>
    <w:rsid w:val="008B5A78"/>
    <w:rsid w:val="008B6ACD"/>
    <w:rsid w:val="008C08C5"/>
    <w:rsid w:val="008C21B4"/>
    <w:rsid w:val="008C3143"/>
    <w:rsid w:val="008C3194"/>
    <w:rsid w:val="008C38DC"/>
    <w:rsid w:val="008C491D"/>
    <w:rsid w:val="008C4BA7"/>
    <w:rsid w:val="008C52CE"/>
    <w:rsid w:val="008C72C6"/>
    <w:rsid w:val="008C7C8C"/>
    <w:rsid w:val="008D01FC"/>
    <w:rsid w:val="008D284B"/>
    <w:rsid w:val="008D36C7"/>
    <w:rsid w:val="008D3A23"/>
    <w:rsid w:val="008D52AC"/>
    <w:rsid w:val="008D74C2"/>
    <w:rsid w:val="008E041F"/>
    <w:rsid w:val="008E122B"/>
    <w:rsid w:val="008E142B"/>
    <w:rsid w:val="008E1C07"/>
    <w:rsid w:val="008E23B4"/>
    <w:rsid w:val="008E26C1"/>
    <w:rsid w:val="008E2F13"/>
    <w:rsid w:val="008E3282"/>
    <w:rsid w:val="008E4AD3"/>
    <w:rsid w:val="008E4D9A"/>
    <w:rsid w:val="008E5A66"/>
    <w:rsid w:val="008E5CAE"/>
    <w:rsid w:val="008E699E"/>
    <w:rsid w:val="008F0561"/>
    <w:rsid w:val="008F1815"/>
    <w:rsid w:val="008F20EC"/>
    <w:rsid w:val="008F3BEB"/>
    <w:rsid w:val="008F6092"/>
    <w:rsid w:val="008F674D"/>
    <w:rsid w:val="008F79EB"/>
    <w:rsid w:val="009004A7"/>
    <w:rsid w:val="0090127E"/>
    <w:rsid w:val="0090316D"/>
    <w:rsid w:val="00904F83"/>
    <w:rsid w:val="00905CDF"/>
    <w:rsid w:val="00906DA3"/>
    <w:rsid w:val="009074D0"/>
    <w:rsid w:val="00907FE8"/>
    <w:rsid w:val="009106E5"/>
    <w:rsid w:val="00912A07"/>
    <w:rsid w:val="00913259"/>
    <w:rsid w:val="00913371"/>
    <w:rsid w:val="00913380"/>
    <w:rsid w:val="009134BC"/>
    <w:rsid w:val="00913E1A"/>
    <w:rsid w:val="009141CE"/>
    <w:rsid w:val="0091627B"/>
    <w:rsid w:val="00916418"/>
    <w:rsid w:val="00916ACE"/>
    <w:rsid w:val="009173AC"/>
    <w:rsid w:val="00920ACB"/>
    <w:rsid w:val="00920B49"/>
    <w:rsid w:val="00921AC4"/>
    <w:rsid w:val="00921B32"/>
    <w:rsid w:val="00922DBC"/>
    <w:rsid w:val="009239B6"/>
    <w:rsid w:val="00924F87"/>
    <w:rsid w:val="00924FB1"/>
    <w:rsid w:val="009255EE"/>
    <w:rsid w:val="00925C46"/>
    <w:rsid w:val="00927611"/>
    <w:rsid w:val="009307FB"/>
    <w:rsid w:val="00930E9B"/>
    <w:rsid w:val="00931057"/>
    <w:rsid w:val="00932E99"/>
    <w:rsid w:val="00933371"/>
    <w:rsid w:val="00934F8C"/>
    <w:rsid w:val="00935791"/>
    <w:rsid w:val="009376AD"/>
    <w:rsid w:val="00937D50"/>
    <w:rsid w:val="009404C7"/>
    <w:rsid w:val="0094115A"/>
    <w:rsid w:val="00941FC3"/>
    <w:rsid w:val="00942503"/>
    <w:rsid w:val="00942A70"/>
    <w:rsid w:val="00943943"/>
    <w:rsid w:val="00943FD7"/>
    <w:rsid w:val="00945EC2"/>
    <w:rsid w:val="009464A6"/>
    <w:rsid w:val="00947BF7"/>
    <w:rsid w:val="0095121C"/>
    <w:rsid w:val="00951B00"/>
    <w:rsid w:val="00951ED2"/>
    <w:rsid w:val="00954D79"/>
    <w:rsid w:val="0095770C"/>
    <w:rsid w:val="00960809"/>
    <w:rsid w:val="009616CF"/>
    <w:rsid w:val="00962469"/>
    <w:rsid w:val="009679A6"/>
    <w:rsid w:val="00970258"/>
    <w:rsid w:val="009709A2"/>
    <w:rsid w:val="00970FC9"/>
    <w:rsid w:val="00972D8F"/>
    <w:rsid w:val="00973305"/>
    <w:rsid w:val="00974FA5"/>
    <w:rsid w:val="00974FCA"/>
    <w:rsid w:val="0097658B"/>
    <w:rsid w:val="009768C2"/>
    <w:rsid w:val="00976964"/>
    <w:rsid w:val="00981096"/>
    <w:rsid w:val="00982FE2"/>
    <w:rsid w:val="0098378A"/>
    <w:rsid w:val="0098533F"/>
    <w:rsid w:val="0098761E"/>
    <w:rsid w:val="00987C96"/>
    <w:rsid w:val="00990159"/>
    <w:rsid w:val="00990411"/>
    <w:rsid w:val="00990DBD"/>
    <w:rsid w:val="00991AD3"/>
    <w:rsid w:val="00993890"/>
    <w:rsid w:val="00993A62"/>
    <w:rsid w:val="009941EA"/>
    <w:rsid w:val="009954B5"/>
    <w:rsid w:val="0099655C"/>
    <w:rsid w:val="00997AFE"/>
    <w:rsid w:val="00997C35"/>
    <w:rsid w:val="009A0FE0"/>
    <w:rsid w:val="009A176F"/>
    <w:rsid w:val="009A227D"/>
    <w:rsid w:val="009A3D94"/>
    <w:rsid w:val="009A3EC9"/>
    <w:rsid w:val="009A43C3"/>
    <w:rsid w:val="009A5BCE"/>
    <w:rsid w:val="009A6C3E"/>
    <w:rsid w:val="009A7CEF"/>
    <w:rsid w:val="009B19E6"/>
    <w:rsid w:val="009B268E"/>
    <w:rsid w:val="009B3095"/>
    <w:rsid w:val="009B3AEE"/>
    <w:rsid w:val="009B4CF5"/>
    <w:rsid w:val="009B79B2"/>
    <w:rsid w:val="009B7CF2"/>
    <w:rsid w:val="009C1688"/>
    <w:rsid w:val="009C1EC5"/>
    <w:rsid w:val="009C23EC"/>
    <w:rsid w:val="009C3434"/>
    <w:rsid w:val="009C43FC"/>
    <w:rsid w:val="009C4773"/>
    <w:rsid w:val="009C538C"/>
    <w:rsid w:val="009C6C69"/>
    <w:rsid w:val="009C6C9A"/>
    <w:rsid w:val="009C7A38"/>
    <w:rsid w:val="009D0956"/>
    <w:rsid w:val="009D0AB0"/>
    <w:rsid w:val="009D10F1"/>
    <w:rsid w:val="009D12AB"/>
    <w:rsid w:val="009D1E4B"/>
    <w:rsid w:val="009D21E1"/>
    <w:rsid w:val="009D240D"/>
    <w:rsid w:val="009D2B96"/>
    <w:rsid w:val="009D324D"/>
    <w:rsid w:val="009D3621"/>
    <w:rsid w:val="009D47B7"/>
    <w:rsid w:val="009D53F7"/>
    <w:rsid w:val="009D5BFA"/>
    <w:rsid w:val="009E0FDE"/>
    <w:rsid w:val="009E1055"/>
    <w:rsid w:val="009E15EC"/>
    <w:rsid w:val="009E38F7"/>
    <w:rsid w:val="009E3AF3"/>
    <w:rsid w:val="009E41A3"/>
    <w:rsid w:val="009E4F10"/>
    <w:rsid w:val="009E53D6"/>
    <w:rsid w:val="009E55ED"/>
    <w:rsid w:val="009E5953"/>
    <w:rsid w:val="009F01EC"/>
    <w:rsid w:val="009F0B2F"/>
    <w:rsid w:val="009F0C7C"/>
    <w:rsid w:val="009F1937"/>
    <w:rsid w:val="009F330D"/>
    <w:rsid w:val="009F48BE"/>
    <w:rsid w:val="009F49CF"/>
    <w:rsid w:val="009F51CE"/>
    <w:rsid w:val="009F6A71"/>
    <w:rsid w:val="00A017DB"/>
    <w:rsid w:val="00A024F4"/>
    <w:rsid w:val="00A038F5"/>
    <w:rsid w:val="00A05A29"/>
    <w:rsid w:val="00A06BD0"/>
    <w:rsid w:val="00A104CB"/>
    <w:rsid w:val="00A10715"/>
    <w:rsid w:val="00A1089C"/>
    <w:rsid w:val="00A11402"/>
    <w:rsid w:val="00A11633"/>
    <w:rsid w:val="00A13A62"/>
    <w:rsid w:val="00A1484D"/>
    <w:rsid w:val="00A14FDB"/>
    <w:rsid w:val="00A1604A"/>
    <w:rsid w:val="00A206EC"/>
    <w:rsid w:val="00A20CAB"/>
    <w:rsid w:val="00A21912"/>
    <w:rsid w:val="00A21B17"/>
    <w:rsid w:val="00A222A6"/>
    <w:rsid w:val="00A22A77"/>
    <w:rsid w:val="00A24E64"/>
    <w:rsid w:val="00A25AA0"/>
    <w:rsid w:val="00A30992"/>
    <w:rsid w:val="00A309EE"/>
    <w:rsid w:val="00A32560"/>
    <w:rsid w:val="00A32EF8"/>
    <w:rsid w:val="00A331F7"/>
    <w:rsid w:val="00A33BD2"/>
    <w:rsid w:val="00A34E53"/>
    <w:rsid w:val="00A35D5A"/>
    <w:rsid w:val="00A403C7"/>
    <w:rsid w:val="00A405AC"/>
    <w:rsid w:val="00A408F7"/>
    <w:rsid w:val="00A41633"/>
    <w:rsid w:val="00A41857"/>
    <w:rsid w:val="00A428CD"/>
    <w:rsid w:val="00A433B8"/>
    <w:rsid w:val="00A44D80"/>
    <w:rsid w:val="00A46D38"/>
    <w:rsid w:val="00A503B9"/>
    <w:rsid w:val="00A506CA"/>
    <w:rsid w:val="00A50B63"/>
    <w:rsid w:val="00A51A0F"/>
    <w:rsid w:val="00A521E8"/>
    <w:rsid w:val="00A52D17"/>
    <w:rsid w:val="00A536D8"/>
    <w:rsid w:val="00A53CAC"/>
    <w:rsid w:val="00A55043"/>
    <w:rsid w:val="00A55500"/>
    <w:rsid w:val="00A55AE3"/>
    <w:rsid w:val="00A56B00"/>
    <w:rsid w:val="00A57B1B"/>
    <w:rsid w:val="00A60E55"/>
    <w:rsid w:val="00A60EA2"/>
    <w:rsid w:val="00A636FC"/>
    <w:rsid w:val="00A639EF"/>
    <w:rsid w:val="00A63B71"/>
    <w:rsid w:val="00A64CF3"/>
    <w:rsid w:val="00A66332"/>
    <w:rsid w:val="00A66AEA"/>
    <w:rsid w:val="00A66E17"/>
    <w:rsid w:val="00A672F3"/>
    <w:rsid w:val="00A67BD2"/>
    <w:rsid w:val="00A7179F"/>
    <w:rsid w:val="00A71A29"/>
    <w:rsid w:val="00A72444"/>
    <w:rsid w:val="00A728B3"/>
    <w:rsid w:val="00A73E1B"/>
    <w:rsid w:val="00A73E79"/>
    <w:rsid w:val="00A74C39"/>
    <w:rsid w:val="00A74F6E"/>
    <w:rsid w:val="00A754A7"/>
    <w:rsid w:val="00A77857"/>
    <w:rsid w:val="00A8037D"/>
    <w:rsid w:val="00A8379F"/>
    <w:rsid w:val="00A845A3"/>
    <w:rsid w:val="00A84721"/>
    <w:rsid w:val="00A84C3D"/>
    <w:rsid w:val="00A84DDB"/>
    <w:rsid w:val="00A855ED"/>
    <w:rsid w:val="00A85B11"/>
    <w:rsid w:val="00A87182"/>
    <w:rsid w:val="00A8757A"/>
    <w:rsid w:val="00A87944"/>
    <w:rsid w:val="00A913A3"/>
    <w:rsid w:val="00A92CB3"/>
    <w:rsid w:val="00A92EC7"/>
    <w:rsid w:val="00A934C7"/>
    <w:rsid w:val="00A937CF"/>
    <w:rsid w:val="00A93E76"/>
    <w:rsid w:val="00A96E78"/>
    <w:rsid w:val="00AA05C8"/>
    <w:rsid w:val="00AA0C08"/>
    <w:rsid w:val="00AA0E75"/>
    <w:rsid w:val="00AA3339"/>
    <w:rsid w:val="00AA3659"/>
    <w:rsid w:val="00AA44F8"/>
    <w:rsid w:val="00AA55FC"/>
    <w:rsid w:val="00AA6785"/>
    <w:rsid w:val="00AA6B6D"/>
    <w:rsid w:val="00AB18DD"/>
    <w:rsid w:val="00AB2248"/>
    <w:rsid w:val="00AB29D9"/>
    <w:rsid w:val="00AB31AD"/>
    <w:rsid w:val="00AB33A6"/>
    <w:rsid w:val="00AB4B2B"/>
    <w:rsid w:val="00AB52C0"/>
    <w:rsid w:val="00AB54FC"/>
    <w:rsid w:val="00AB5AEE"/>
    <w:rsid w:val="00AB741A"/>
    <w:rsid w:val="00AB783E"/>
    <w:rsid w:val="00AC1576"/>
    <w:rsid w:val="00AC1B7D"/>
    <w:rsid w:val="00AC2B54"/>
    <w:rsid w:val="00AC2E88"/>
    <w:rsid w:val="00AC6967"/>
    <w:rsid w:val="00AD0618"/>
    <w:rsid w:val="00AD14EC"/>
    <w:rsid w:val="00AD1967"/>
    <w:rsid w:val="00AD2637"/>
    <w:rsid w:val="00AD4D47"/>
    <w:rsid w:val="00AD5365"/>
    <w:rsid w:val="00AD5E1E"/>
    <w:rsid w:val="00AD5FD6"/>
    <w:rsid w:val="00AD7574"/>
    <w:rsid w:val="00AE0387"/>
    <w:rsid w:val="00AE0AB6"/>
    <w:rsid w:val="00AE0C10"/>
    <w:rsid w:val="00AE0DAF"/>
    <w:rsid w:val="00AE253C"/>
    <w:rsid w:val="00AE545E"/>
    <w:rsid w:val="00AE600A"/>
    <w:rsid w:val="00AE69EF"/>
    <w:rsid w:val="00AE7C82"/>
    <w:rsid w:val="00AF1382"/>
    <w:rsid w:val="00AF25ED"/>
    <w:rsid w:val="00AF2752"/>
    <w:rsid w:val="00AF31F7"/>
    <w:rsid w:val="00AF3415"/>
    <w:rsid w:val="00AF3B57"/>
    <w:rsid w:val="00AF3E37"/>
    <w:rsid w:val="00AF4CB2"/>
    <w:rsid w:val="00AF54F7"/>
    <w:rsid w:val="00AF6562"/>
    <w:rsid w:val="00AF6E9F"/>
    <w:rsid w:val="00AF7157"/>
    <w:rsid w:val="00AF7654"/>
    <w:rsid w:val="00B00705"/>
    <w:rsid w:val="00B02F6F"/>
    <w:rsid w:val="00B03D3C"/>
    <w:rsid w:val="00B03FF7"/>
    <w:rsid w:val="00B052ED"/>
    <w:rsid w:val="00B0733D"/>
    <w:rsid w:val="00B07431"/>
    <w:rsid w:val="00B104C0"/>
    <w:rsid w:val="00B106F7"/>
    <w:rsid w:val="00B11555"/>
    <w:rsid w:val="00B11993"/>
    <w:rsid w:val="00B123DF"/>
    <w:rsid w:val="00B1254A"/>
    <w:rsid w:val="00B13923"/>
    <w:rsid w:val="00B1437F"/>
    <w:rsid w:val="00B14972"/>
    <w:rsid w:val="00B158ED"/>
    <w:rsid w:val="00B1751F"/>
    <w:rsid w:val="00B201AC"/>
    <w:rsid w:val="00B20681"/>
    <w:rsid w:val="00B21BEB"/>
    <w:rsid w:val="00B22D0D"/>
    <w:rsid w:val="00B22DF9"/>
    <w:rsid w:val="00B248FE"/>
    <w:rsid w:val="00B249ED"/>
    <w:rsid w:val="00B24CC0"/>
    <w:rsid w:val="00B260D9"/>
    <w:rsid w:val="00B27BD5"/>
    <w:rsid w:val="00B27FC8"/>
    <w:rsid w:val="00B30B9E"/>
    <w:rsid w:val="00B32788"/>
    <w:rsid w:val="00B334D8"/>
    <w:rsid w:val="00B34AF0"/>
    <w:rsid w:val="00B34D06"/>
    <w:rsid w:val="00B3502A"/>
    <w:rsid w:val="00B35E7D"/>
    <w:rsid w:val="00B36ABF"/>
    <w:rsid w:val="00B36DF3"/>
    <w:rsid w:val="00B36E1F"/>
    <w:rsid w:val="00B37380"/>
    <w:rsid w:val="00B37C44"/>
    <w:rsid w:val="00B37E7F"/>
    <w:rsid w:val="00B407A7"/>
    <w:rsid w:val="00B41106"/>
    <w:rsid w:val="00B41D32"/>
    <w:rsid w:val="00B41EA6"/>
    <w:rsid w:val="00B4282E"/>
    <w:rsid w:val="00B42F6A"/>
    <w:rsid w:val="00B47B4E"/>
    <w:rsid w:val="00B50862"/>
    <w:rsid w:val="00B53842"/>
    <w:rsid w:val="00B53903"/>
    <w:rsid w:val="00B5527D"/>
    <w:rsid w:val="00B5535A"/>
    <w:rsid w:val="00B57430"/>
    <w:rsid w:val="00B57CC4"/>
    <w:rsid w:val="00B6032E"/>
    <w:rsid w:val="00B6050A"/>
    <w:rsid w:val="00B60574"/>
    <w:rsid w:val="00B60639"/>
    <w:rsid w:val="00B62A56"/>
    <w:rsid w:val="00B64648"/>
    <w:rsid w:val="00B64D42"/>
    <w:rsid w:val="00B64F29"/>
    <w:rsid w:val="00B659F5"/>
    <w:rsid w:val="00B67320"/>
    <w:rsid w:val="00B6781C"/>
    <w:rsid w:val="00B67A5E"/>
    <w:rsid w:val="00B7025A"/>
    <w:rsid w:val="00B70C67"/>
    <w:rsid w:val="00B7192A"/>
    <w:rsid w:val="00B7301B"/>
    <w:rsid w:val="00B737D8"/>
    <w:rsid w:val="00B738B4"/>
    <w:rsid w:val="00B755E9"/>
    <w:rsid w:val="00B7732C"/>
    <w:rsid w:val="00B7765B"/>
    <w:rsid w:val="00B80902"/>
    <w:rsid w:val="00B80F42"/>
    <w:rsid w:val="00B8275C"/>
    <w:rsid w:val="00B84458"/>
    <w:rsid w:val="00B8587D"/>
    <w:rsid w:val="00B8737C"/>
    <w:rsid w:val="00B902CB"/>
    <w:rsid w:val="00B90C88"/>
    <w:rsid w:val="00B91FF3"/>
    <w:rsid w:val="00B93B4B"/>
    <w:rsid w:val="00B93C6F"/>
    <w:rsid w:val="00B96048"/>
    <w:rsid w:val="00B96E14"/>
    <w:rsid w:val="00B96E9D"/>
    <w:rsid w:val="00BA0405"/>
    <w:rsid w:val="00BA076A"/>
    <w:rsid w:val="00BA1FC4"/>
    <w:rsid w:val="00BA3D5D"/>
    <w:rsid w:val="00BA490D"/>
    <w:rsid w:val="00BA5A96"/>
    <w:rsid w:val="00BA5D7D"/>
    <w:rsid w:val="00BA75C0"/>
    <w:rsid w:val="00BA7EEC"/>
    <w:rsid w:val="00BB0267"/>
    <w:rsid w:val="00BB0715"/>
    <w:rsid w:val="00BB07B8"/>
    <w:rsid w:val="00BB0D2B"/>
    <w:rsid w:val="00BB0F83"/>
    <w:rsid w:val="00BB120C"/>
    <w:rsid w:val="00BB38E6"/>
    <w:rsid w:val="00BB3C42"/>
    <w:rsid w:val="00BB4FC8"/>
    <w:rsid w:val="00BB544C"/>
    <w:rsid w:val="00BB6218"/>
    <w:rsid w:val="00BB62C2"/>
    <w:rsid w:val="00BB6638"/>
    <w:rsid w:val="00BB77E8"/>
    <w:rsid w:val="00BC0D2A"/>
    <w:rsid w:val="00BC1880"/>
    <w:rsid w:val="00BC2882"/>
    <w:rsid w:val="00BC2D1D"/>
    <w:rsid w:val="00BC4534"/>
    <w:rsid w:val="00BC7238"/>
    <w:rsid w:val="00BC75DD"/>
    <w:rsid w:val="00BC7F7A"/>
    <w:rsid w:val="00BD01AB"/>
    <w:rsid w:val="00BD1D19"/>
    <w:rsid w:val="00BD7A90"/>
    <w:rsid w:val="00BE13DA"/>
    <w:rsid w:val="00BE2718"/>
    <w:rsid w:val="00BE425C"/>
    <w:rsid w:val="00BE43B6"/>
    <w:rsid w:val="00BE4FFA"/>
    <w:rsid w:val="00BE6546"/>
    <w:rsid w:val="00BE6D35"/>
    <w:rsid w:val="00BE7023"/>
    <w:rsid w:val="00BF0442"/>
    <w:rsid w:val="00BF3882"/>
    <w:rsid w:val="00BF5206"/>
    <w:rsid w:val="00BF6B0A"/>
    <w:rsid w:val="00C0092A"/>
    <w:rsid w:val="00C01580"/>
    <w:rsid w:val="00C02DC9"/>
    <w:rsid w:val="00C032C3"/>
    <w:rsid w:val="00C03470"/>
    <w:rsid w:val="00C03779"/>
    <w:rsid w:val="00C03F6B"/>
    <w:rsid w:val="00C045AF"/>
    <w:rsid w:val="00C04E83"/>
    <w:rsid w:val="00C06861"/>
    <w:rsid w:val="00C0750C"/>
    <w:rsid w:val="00C07E76"/>
    <w:rsid w:val="00C10AA9"/>
    <w:rsid w:val="00C10EEC"/>
    <w:rsid w:val="00C12E66"/>
    <w:rsid w:val="00C13F4F"/>
    <w:rsid w:val="00C148E0"/>
    <w:rsid w:val="00C1667C"/>
    <w:rsid w:val="00C167A0"/>
    <w:rsid w:val="00C17F42"/>
    <w:rsid w:val="00C20A26"/>
    <w:rsid w:val="00C216D4"/>
    <w:rsid w:val="00C219E3"/>
    <w:rsid w:val="00C21E1C"/>
    <w:rsid w:val="00C21E97"/>
    <w:rsid w:val="00C21F95"/>
    <w:rsid w:val="00C22D9F"/>
    <w:rsid w:val="00C22E9B"/>
    <w:rsid w:val="00C2334E"/>
    <w:rsid w:val="00C239C6"/>
    <w:rsid w:val="00C24463"/>
    <w:rsid w:val="00C248B1"/>
    <w:rsid w:val="00C2588B"/>
    <w:rsid w:val="00C25B40"/>
    <w:rsid w:val="00C25F24"/>
    <w:rsid w:val="00C300C2"/>
    <w:rsid w:val="00C302DA"/>
    <w:rsid w:val="00C312E1"/>
    <w:rsid w:val="00C31BE4"/>
    <w:rsid w:val="00C34193"/>
    <w:rsid w:val="00C349B1"/>
    <w:rsid w:val="00C34C7B"/>
    <w:rsid w:val="00C36EC8"/>
    <w:rsid w:val="00C37754"/>
    <w:rsid w:val="00C37ACD"/>
    <w:rsid w:val="00C40997"/>
    <w:rsid w:val="00C40A30"/>
    <w:rsid w:val="00C40E61"/>
    <w:rsid w:val="00C41C03"/>
    <w:rsid w:val="00C440DD"/>
    <w:rsid w:val="00C445E9"/>
    <w:rsid w:val="00C448F0"/>
    <w:rsid w:val="00C456B2"/>
    <w:rsid w:val="00C474E3"/>
    <w:rsid w:val="00C50883"/>
    <w:rsid w:val="00C509D1"/>
    <w:rsid w:val="00C514BF"/>
    <w:rsid w:val="00C53D98"/>
    <w:rsid w:val="00C54180"/>
    <w:rsid w:val="00C54472"/>
    <w:rsid w:val="00C544AD"/>
    <w:rsid w:val="00C551FC"/>
    <w:rsid w:val="00C552DB"/>
    <w:rsid w:val="00C55733"/>
    <w:rsid w:val="00C5714B"/>
    <w:rsid w:val="00C57B00"/>
    <w:rsid w:val="00C607E2"/>
    <w:rsid w:val="00C61534"/>
    <w:rsid w:val="00C63620"/>
    <w:rsid w:val="00C63FFB"/>
    <w:rsid w:val="00C64048"/>
    <w:rsid w:val="00C6453A"/>
    <w:rsid w:val="00C64D09"/>
    <w:rsid w:val="00C6729F"/>
    <w:rsid w:val="00C67AB5"/>
    <w:rsid w:val="00C67E8E"/>
    <w:rsid w:val="00C74081"/>
    <w:rsid w:val="00C74AE2"/>
    <w:rsid w:val="00C751C1"/>
    <w:rsid w:val="00C75850"/>
    <w:rsid w:val="00C761B9"/>
    <w:rsid w:val="00C76D57"/>
    <w:rsid w:val="00C76E44"/>
    <w:rsid w:val="00C77EF3"/>
    <w:rsid w:val="00C80107"/>
    <w:rsid w:val="00C8023B"/>
    <w:rsid w:val="00C80CE5"/>
    <w:rsid w:val="00C81936"/>
    <w:rsid w:val="00C823A3"/>
    <w:rsid w:val="00C823E4"/>
    <w:rsid w:val="00C848E9"/>
    <w:rsid w:val="00C84925"/>
    <w:rsid w:val="00C859AD"/>
    <w:rsid w:val="00C85B57"/>
    <w:rsid w:val="00C85BA2"/>
    <w:rsid w:val="00C863E3"/>
    <w:rsid w:val="00C86494"/>
    <w:rsid w:val="00C86ABA"/>
    <w:rsid w:val="00C8721E"/>
    <w:rsid w:val="00C87DB4"/>
    <w:rsid w:val="00C9026B"/>
    <w:rsid w:val="00C9089C"/>
    <w:rsid w:val="00C90EE2"/>
    <w:rsid w:val="00C92A88"/>
    <w:rsid w:val="00C930A9"/>
    <w:rsid w:val="00C93B72"/>
    <w:rsid w:val="00C95D6C"/>
    <w:rsid w:val="00C97863"/>
    <w:rsid w:val="00C97D92"/>
    <w:rsid w:val="00CA0987"/>
    <w:rsid w:val="00CA1406"/>
    <w:rsid w:val="00CA2999"/>
    <w:rsid w:val="00CA2DE2"/>
    <w:rsid w:val="00CA3F98"/>
    <w:rsid w:val="00CA53C4"/>
    <w:rsid w:val="00CA609A"/>
    <w:rsid w:val="00CB042F"/>
    <w:rsid w:val="00CB1C63"/>
    <w:rsid w:val="00CB232D"/>
    <w:rsid w:val="00CB2D89"/>
    <w:rsid w:val="00CB567B"/>
    <w:rsid w:val="00CB5C27"/>
    <w:rsid w:val="00CB7117"/>
    <w:rsid w:val="00CC1339"/>
    <w:rsid w:val="00CC1924"/>
    <w:rsid w:val="00CC1E1B"/>
    <w:rsid w:val="00CC5F8B"/>
    <w:rsid w:val="00CC5FC5"/>
    <w:rsid w:val="00CC722A"/>
    <w:rsid w:val="00CC72F4"/>
    <w:rsid w:val="00CC7732"/>
    <w:rsid w:val="00CD20F8"/>
    <w:rsid w:val="00CD3097"/>
    <w:rsid w:val="00CD33F3"/>
    <w:rsid w:val="00CD3BB6"/>
    <w:rsid w:val="00CD41D7"/>
    <w:rsid w:val="00CD4B03"/>
    <w:rsid w:val="00CD53F0"/>
    <w:rsid w:val="00CE12FE"/>
    <w:rsid w:val="00CE14EA"/>
    <w:rsid w:val="00CE350D"/>
    <w:rsid w:val="00CE4A6D"/>
    <w:rsid w:val="00CE4D51"/>
    <w:rsid w:val="00CE51CC"/>
    <w:rsid w:val="00CE5230"/>
    <w:rsid w:val="00CE630F"/>
    <w:rsid w:val="00CE6A75"/>
    <w:rsid w:val="00CE7C46"/>
    <w:rsid w:val="00CF07CB"/>
    <w:rsid w:val="00CF0A3C"/>
    <w:rsid w:val="00CF1166"/>
    <w:rsid w:val="00CF1995"/>
    <w:rsid w:val="00CF23B6"/>
    <w:rsid w:val="00CF2804"/>
    <w:rsid w:val="00CF290F"/>
    <w:rsid w:val="00CF3C7E"/>
    <w:rsid w:val="00CF5A2B"/>
    <w:rsid w:val="00CF762C"/>
    <w:rsid w:val="00D00755"/>
    <w:rsid w:val="00D00E3D"/>
    <w:rsid w:val="00D01F32"/>
    <w:rsid w:val="00D0488A"/>
    <w:rsid w:val="00D05889"/>
    <w:rsid w:val="00D0764A"/>
    <w:rsid w:val="00D1045E"/>
    <w:rsid w:val="00D1148B"/>
    <w:rsid w:val="00D11BA3"/>
    <w:rsid w:val="00D11C41"/>
    <w:rsid w:val="00D11E6F"/>
    <w:rsid w:val="00D121D1"/>
    <w:rsid w:val="00D12D5B"/>
    <w:rsid w:val="00D144CA"/>
    <w:rsid w:val="00D14D5B"/>
    <w:rsid w:val="00D156D8"/>
    <w:rsid w:val="00D15E7C"/>
    <w:rsid w:val="00D161DB"/>
    <w:rsid w:val="00D206FE"/>
    <w:rsid w:val="00D20B47"/>
    <w:rsid w:val="00D21A00"/>
    <w:rsid w:val="00D22315"/>
    <w:rsid w:val="00D244C1"/>
    <w:rsid w:val="00D24F6C"/>
    <w:rsid w:val="00D27204"/>
    <w:rsid w:val="00D31240"/>
    <w:rsid w:val="00D31907"/>
    <w:rsid w:val="00D31B53"/>
    <w:rsid w:val="00D324D8"/>
    <w:rsid w:val="00D3449D"/>
    <w:rsid w:val="00D344AE"/>
    <w:rsid w:val="00D348D9"/>
    <w:rsid w:val="00D35A86"/>
    <w:rsid w:val="00D360EC"/>
    <w:rsid w:val="00D373FB"/>
    <w:rsid w:val="00D377D6"/>
    <w:rsid w:val="00D403F2"/>
    <w:rsid w:val="00D419A3"/>
    <w:rsid w:val="00D4202B"/>
    <w:rsid w:val="00D42666"/>
    <w:rsid w:val="00D44C62"/>
    <w:rsid w:val="00D44D17"/>
    <w:rsid w:val="00D45F71"/>
    <w:rsid w:val="00D462F3"/>
    <w:rsid w:val="00D47532"/>
    <w:rsid w:val="00D507C9"/>
    <w:rsid w:val="00D50A42"/>
    <w:rsid w:val="00D50C7B"/>
    <w:rsid w:val="00D519E4"/>
    <w:rsid w:val="00D5212C"/>
    <w:rsid w:val="00D53321"/>
    <w:rsid w:val="00D54C70"/>
    <w:rsid w:val="00D5739B"/>
    <w:rsid w:val="00D57847"/>
    <w:rsid w:val="00D60AB2"/>
    <w:rsid w:val="00D60FFA"/>
    <w:rsid w:val="00D62A8E"/>
    <w:rsid w:val="00D62ADF"/>
    <w:rsid w:val="00D63CB6"/>
    <w:rsid w:val="00D66069"/>
    <w:rsid w:val="00D66342"/>
    <w:rsid w:val="00D666E3"/>
    <w:rsid w:val="00D702FF"/>
    <w:rsid w:val="00D706B0"/>
    <w:rsid w:val="00D72449"/>
    <w:rsid w:val="00D72679"/>
    <w:rsid w:val="00D72919"/>
    <w:rsid w:val="00D7360A"/>
    <w:rsid w:val="00D7377E"/>
    <w:rsid w:val="00D73B8C"/>
    <w:rsid w:val="00D749D9"/>
    <w:rsid w:val="00D74DAB"/>
    <w:rsid w:val="00D7541E"/>
    <w:rsid w:val="00D779AA"/>
    <w:rsid w:val="00D77D38"/>
    <w:rsid w:val="00D80156"/>
    <w:rsid w:val="00D8097A"/>
    <w:rsid w:val="00D80E00"/>
    <w:rsid w:val="00D817D3"/>
    <w:rsid w:val="00D82C68"/>
    <w:rsid w:val="00D84D07"/>
    <w:rsid w:val="00D84FBC"/>
    <w:rsid w:val="00D85887"/>
    <w:rsid w:val="00D86047"/>
    <w:rsid w:val="00D86344"/>
    <w:rsid w:val="00D8737A"/>
    <w:rsid w:val="00D9237D"/>
    <w:rsid w:val="00D9268F"/>
    <w:rsid w:val="00D93EE6"/>
    <w:rsid w:val="00D94533"/>
    <w:rsid w:val="00D95DE5"/>
    <w:rsid w:val="00D966F4"/>
    <w:rsid w:val="00D96CBB"/>
    <w:rsid w:val="00D97378"/>
    <w:rsid w:val="00D97FC6"/>
    <w:rsid w:val="00DA1266"/>
    <w:rsid w:val="00DA1E9E"/>
    <w:rsid w:val="00DA24B8"/>
    <w:rsid w:val="00DA2950"/>
    <w:rsid w:val="00DA2AFA"/>
    <w:rsid w:val="00DA61B6"/>
    <w:rsid w:val="00DA656A"/>
    <w:rsid w:val="00DA77B9"/>
    <w:rsid w:val="00DB15CF"/>
    <w:rsid w:val="00DB1A2F"/>
    <w:rsid w:val="00DB28A0"/>
    <w:rsid w:val="00DB3690"/>
    <w:rsid w:val="00DB466E"/>
    <w:rsid w:val="00DB53E1"/>
    <w:rsid w:val="00DB61EA"/>
    <w:rsid w:val="00DB6A46"/>
    <w:rsid w:val="00DB7309"/>
    <w:rsid w:val="00DC0721"/>
    <w:rsid w:val="00DC1BB7"/>
    <w:rsid w:val="00DC3841"/>
    <w:rsid w:val="00DC3A6B"/>
    <w:rsid w:val="00DC4670"/>
    <w:rsid w:val="00DC4789"/>
    <w:rsid w:val="00DC58F7"/>
    <w:rsid w:val="00DC59DD"/>
    <w:rsid w:val="00DC6059"/>
    <w:rsid w:val="00DC74E9"/>
    <w:rsid w:val="00DD1FF8"/>
    <w:rsid w:val="00DD210B"/>
    <w:rsid w:val="00DD2753"/>
    <w:rsid w:val="00DD2979"/>
    <w:rsid w:val="00DD2CB5"/>
    <w:rsid w:val="00DD2EAD"/>
    <w:rsid w:val="00DD6CD8"/>
    <w:rsid w:val="00DD6D83"/>
    <w:rsid w:val="00DD745E"/>
    <w:rsid w:val="00DD7A08"/>
    <w:rsid w:val="00DE07A7"/>
    <w:rsid w:val="00DE2062"/>
    <w:rsid w:val="00DE2261"/>
    <w:rsid w:val="00DE30C5"/>
    <w:rsid w:val="00DE31CD"/>
    <w:rsid w:val="00DE324A"/>
    <w:rsid w:val="00DE5005"/>
    <w:rsid w:val="00DE5130"/>
    <w:rsid w:val="00DE62F1"/>
    <w:rsid w:val="00DE6506"/>
    <w:rsid w:val="00DE7091"/>
    <w:rsid w:val="00DE7A42"/>
    <w:rsid w:val="00DF5DF1"/>
    <w:rsid w:val="00DF69EF"/>
    <w:rsid w:val="00DF7FF6"/>
    <w:rsid w:val="00E0021A"/>
    <w:rsid w:val="00E03180"/>
    <w:rsid w:val="00E042B5"/>
    <w:rsid w:val="00E04655"/>
    <w:rsid w:val="00E05672"/>
    <w:rsid w:val="00E10134"/>
    <w:rsid w:val="00E103D4"/>
    <w:rsid w:val="00E12595"/>
    <w:rsid w:val="00E13155"/>
    <w:rsid w:val="00E14F9C"/>
    <w:rsid w:val="00E15BCD"/>
    <w:rsid w:val="00E162E8"/>
    <w:rsid w:val="00E16440"/>
    <w:rsid w:val="00E201DF"/>
    <w:rsid w:val="00E231FC"/>
    <w:rsid w:val="00E23412"/>
    <w:rsid w:val="00E237A9"/>
    <w:rsid w:val="00E24AFD"/>
    <w:rsid w:val="00E26AD3"/>
    <w:rsid w:val="00E26E03"/>
    <w:rsid w:val="00E31079"/>
    <w:rsid w:val="00E31752"/>
    <w:rsid w:val="00E32187"/>
    <w:rsid w:val="00E328BB"/>
    <w:rsid w:val="00E32D10"/>
    <w:rsid w:val="00E33ABB"/>
    <w:rsid w:val="00E340D5"/>
    <w:rsid w:val="00E3418E"/>
    <w:rsid w:val="00E34205"/>
    <w:rsid w:val="00E346CB"/>
    <w:rsid w:val="00E35113"/>
    <w:rsid w:val="00E3535C"/>
    <w:rsid w:val="00E35888"/>
    <w:rsid w:val="00E358C5"/>
    <w:rsid w:val="00E35CC8"/>
    <w:rsid w:val="00E36ECE"/>
    <w:rsid w:val="00E37002"/>
    <w:rsid w:val="00E41A44"/>
    <w:rsid w:val="00E42FAF"/>
    <w:rsid w:val="00E4498E"/>
    <w:rsid w:val="00E45DC4"/>
    <w:rsid w:val="00E46FB9"/>
    <w:rsid w:val="00E47A5B"/>
    <w:rsid w:val="00E5017A"/>
    <w:rsid w:val="00E50DA9"/>
    <w:rsid w:val="00E50E8F"/>
    <w:rsid w:val="00E51833"/>
    <w:rsid w:val="00E5294C"/>
    <w:rsid w:val="00E52FEE"/>
    <w:rsid w:val="00E54446"/>
    <w:rsid w:val="00E54942"/>
    <w:rsid w:val="00E57743"/>
    <w:rsid w:val="00E61271"/>
    <w:rsid w:val="00E61EA5"/>
    <w:rsid w:val="00E621E5"/>
    <w:rsid w:val="00E6450F"/>
    <w:rsid w:val="00E64824"/>
    <w:rsid w:val="00E64880"/>
    <w:rsid w:val="00E65490"/>
    <w:rsid w:val="00E661BC"/>
    <w:rsid w:val="00E662D4"/>
    <w:rsid w:val="00E70754"/>
    <w:rsid w:val="00E708DF"/>
    <w:rsid w:val="00E71007"/>
    <w:rsid w:val="00E718EB"/>
    <w:rsid w:val="00E73C07"/>
    <w:rsid w:val="00E74998"/>
    <w:rsid w:val="00E74B36"/>
    <w:rsid w:val="00E75539"/>
    <w:rsid w:val="00E7605D"/>
    <w:rsid w:val="00E76C0F"/>
    <w:rsid w:val="00E76F9A"/>
    <w:rsid w:val="00E77FE5"/>
    <w:rsid w:val="00E81D20"/>
    <w:rsid w:val="00E82208"/>
    <w:rsid w:val="00E82996"/>
    <w:rsid w:val="00E8360F"/>
    <w:rsid w:val="00E83958"/>
    <w:rsid w:val="00E849B8"/>
    <w:rsid w:val="00E86057"/>
    <w:rsid w:val="00E86B6D"/>
    <w:rsid w:val="00E87523"/>
    <w:rsid w:val="00E90995"/>
    <w:rsid w:val="00E90A59"/>
    <w:rsid w:val="00E913EC"/>
    <w:rsid w:val="00E920D7"/>
    <w:rsid w:val="00E92AB9"/>
    <w:rsid w:val="00E9671E"/>
    <w:rsid w:val="00E970C1"/>
    <w:rsid w:val="00E9755A"/>
    <w:rsid w:val="00E97BC3"/>
    <w:rsid w:val="00EA033B"/>
    <w:rsid w:val="00EA292D"/>
    <w:rsid w:val="00EA2AE5"/>
    <w:rsid w:val="00EA3B11"/>
    <w:rsid w:val="00EA3CFE"/>
    <w:rsid w:val="00EA42EB"/>
    <w:rsid w:val="00EA4323"/>
    <w:rsid w:val="00EA50C1"/>
    <w:rsid w:val="00EA56FD"/>
    <w:rsid w:val="00EA6F57"/>
    <w:rsid w:val="00EA789D"/>
    <w:rsid w:val="00EA7A37"/>
    <w:rsid w:val="00EB16B1"/>
    <w:rsid w:val="00EB1E56"/>
    <w:rsid w:val="00EB211D"/>
    <w:rsid w:val="00EB258B"/>
    <w:rsid w:val="00EB3ACD"/>
    <w:rsid w:val="00EB3B79"/>
    <w:rsid w:val="00EB3CC3"/>
    <w:rsid w:val="00EB7E3B"/>
    <w:rsid w:val="00EC0E1B"/>
    <w:rsid w:val="00EC0F20"/>
    <w:rsid w:val="00EC1913"/>
    <w:rsid w:val="00EC243B"/>
    <w:rsid w:val="00EC2BA1"/>
    <w:rsid w:val="00EC2D78"/>
    <w:rsid w:val="00EC306A"/>
    <w:rsid w:val="00EC3405"/>
    <w:rsid w:val="00EC35D1"/>
    <w:rsid w:val="00EC3644"/>
    <w:rsid w:val="00EC46BB"/>
    <w:rsid w:val="00EC61F5"/>
    <w:rsid w:val="00EC7107"/>
    <w:rsid w:val="00EC7612"/>
    <w:rsid w:val="00ED021E"/>
    <w:rsid w:val="00ED0F05"/>
    <w:rsid w:val="00ED149F"/>
    <w:rsid w:val="00ED2AC2"/>
    <w:rsid w:val="00ED4A6B"/>
    <w:rsid w:val="00ED4DAE"/>
    <w:rsid w:val="00ED54AB"/>
    <w:rsid w:val="00ED5E39"/>
    <w:rsid w:val="00ED6CAE"/>
    <w:rsid w:val="00EE04A4"/>
    <w:rsid w:val="00EE0A68"/>
    <w:rsid w:val="00EE0E8E"/>
    <w:rsid w:val="00EE120C"/>
    <w:rsid w:val="00EE1CAB"/>
    <w:rsid w:val="00EE1E12"/>
    <w:rsid w:val="00EE46CF"/>
    <w:rsid w:val="00EE47A0"/>
    <w:rsid w:val="00EE4E0A"/>
    <w:rsid w:val="00EE4F61"/>
    <w:rsid w:val="00EE5580"/>
    <w:rsid w:val="00EE587C"/>
    <w:rsid w:val="00EE6598"/>
    <w:rsid w:val="00EE774F"/>
    <w:rsid w:val="00EF00FB"/>
    <w:rsid w:val="00EF0706"/>
    <w:rsid w:val="00EF08AC"/>
    <w:rsid w:val="00EF0928"/>
    <w:rsid w:val="00EF1D45"/>
    <w:rsid w:val="00EF24B1"/>
    <w:rsid w:val="00EF5EBC"/>
    <w:rsid w:val="00EF65DA"/>
    <w:rsid w:val="00EF75AF"/>
    <w:rsid w:val="00F0112E"/>
    <w:rsid w:val="00F0151C"/>
    <w:rsid w:val="00F02662"/>
    <w:rsid w:val="00F03CE7"/>
    <w:rsid w:val="00F04322"/>
    <w:rsid w:val="00F054B6"/>
    <w:rsid w:val="00F05D00"/>
    <w:rsid w:val="00F06603"/>
    <w:rsid w:val="00F06C4E"/>
    <w:rsid w:val="00F07081"/>
    <w:rsid w:val="00F10499"/>
    <w:rsid w:val="00F10542"/>
    <w:rsid w:val="00F1111C"/>
    <w:rsid w:val="00F11476"/>
    <w:rsid w:val="00F118C1"/>
    <w:rsid w:val="00F13026"/>
    <w:rsid w:val="00F1753D"/>
    <w:rsid w:val="00F1775F"/>
    <w:rsid w:val="00F200AD"/>
    <w:rsid w:val="00F20256"/>
    <w:rsid w:val="00F21C03"/>
    <w:rsid w:val="00F23245"/>
    <w:rsid w:val="00F236EA"/>
    <w:rsid w:val="00F23C77"/>
    <w:rsid w:val="00F24781"/>
    <w:rsid w:val="00F24C83"/>
    <w:rsid w:val="00F256EB"/>
    <w:rsid w:val="00F259F0"/>
    <w:rsid w:val="00F26AE5"/>
    <w:rsid w:val="00F26D20"/>
    <w:rsid w:val="00F2706E"/>
    <w:rsid w:val="00F27D75"/>
    <w:rsid w:val="00F27F27"/>
    <w:rsid w:val="00F31F87"/>
    <w:rsid w:val="00F35455"/>
    <w:rsid w:val="00F369C2"/>
    <w:rsid w:val="00F37D71"/>
    <w:rsid w:val="00F40018"/>
    <w:rsid w:val="00F40239"/>
    <w:rsid w:val="00F412AD"/>
    <w:rsid w:val="00F42A0A"/>
    <w:rsid w:val="00F44F0D"/>
    <w:rsid w:val="00F45310"/>
    <w:rsid w:val="00F45390"/>
    <w:rsid w:val="00F45D5E"/>
    <w:rsid w:val="00F45E00"/>
    <w:rsid w:val="00F5151D"/>
    <w:rsid w:val="00F518F9"/>
    <w:rsid w:val="00F522F5"/>
    <w:rsid w:val="00F524B1"/>
    <w:rsid w:val="00F527B1"/>
    <w:rsid w:val="00F538E2"/>
    <w:rsid w:val="00F543D4"/>
    <w:rsid w:val="00F56215"/>
    <w:rsid w:val="00F5786B"/>
    <w:rsid w:val="00F60A31"/>
    <w:rsid w:val="00F62372"/>
    <w:rsid w:val="00F6244C"/>
    <w:rsid w:val="00F62A7B"/>
    <w:rsid w:val="00F630A9"/>
    <w:rsid w:val="00F63923"/>
    <w:rsid w:val="00F64C66"/>
    <w:rsid w:val="00F70C39"/>
    <w:rsid w:val="00F70E56"/>
    <w:rsid w:val="00F71F7C"/>
    <w:rsid w:val="00F72095"/>
    <w:rsid w:val="00F7211E"/>
    <w:rsid w:val="00F7451B"/>
    <w:rsid w:val="00F74CD0"/>
    <w:rsid w:val="00F75924"/>
    <w:rsid w:val="00F77BBD"/>
    <w:rsid w:val="00F803E2"/>
    <w:rsid w:val="00F814E5"/>
    <w:rsid w:val="00F81D18"/>
    <w:rsid w:val="00F82F3F"/>
    <w:rsid w:val="00F83001"/>
    <w:rsid w:val="00F837A4"/>
    <w:rsid w:val="00F8491C"/>
    <w:rsid w:val="00F855E6"/>
    <w:rsid w:val="00F86BDE"/>
    <w:rsid w:val="00F87213"/>
    <w:rsid w:val="00F87718"/>
    <w:rsid w:val="00F878BA"/>
    <w:rsid w:val="00F90AA3"/>
    <w:rsid w:val="00F90AA7"/>
    <w:rsid w:val="00F94844"/>
    <w:rsid w:val="00F94AA9"/>
    <w:rsid w:val="00F94B3E"/>
    <w:rsid w:val="00F97569"/>
    <w:rsid w:val="00FA0551"/>
    <w:rsid w:val="00FA089B"/>
    <w:rsid w:val="00FA1671"/>
    <w:rsid w:val="00FA1A08"/>
    <w:rsid w:val="00FA1E8F"/>
    <w:rsid w:val="00FA2F72"/>
    <w:rsid w:val="00FA35E7"/>
    <w:rsid w:val="00FA452B"/>
    <w:rsid w:val="00FA45EB"/>
    <w:rsid w:val="00FA7888"/>
    <w:rsid w:val="00FA7A22"/>
    <w:rsid w:val="00FB092E"/>
    <w:rsid w:val="00FB1B3C"/>
    <w:rsid w:val="00FB29D7"/>
    <w:rsid w:val="00FB3AE4"/>
    <w:rsid w:val="00FB3F2A"/>
    <w:rsid w:val="00FB4131"/>
    <w:rsid w:val="00FB428C"/>
    <w:rsid w:val="00FB5014"/>
    <w:rsid w:val="00FB5A74"/>
    <w:rsid w:val="00FB5AF1"/>
    <w:rsid w:val="00FB79BF"/>
    <w:rsid w:val="00FC0085"/>
    <w:rsid w:val="00FC0DB8"/>
    <w:rsid w:val="00FC0F4A"/>
    <w:rsid w:val="00FC1FCB"/>
    <w:rsid w:val="00FC22D7"/>
    <w:rsid w:val="00FC2C2A"/>
    <w:rsid w:val="00FC63C9"/>
    <w:rsid w:val="00FC6D25"/>
    <w:rsid w:val="00FD0544"/>
    <w:rsid w:val="00FD0A66"/>
    <w:rsid w:val="00FD54D7"/>
    <w:rsid w:val="00FD580D"/>
    <w:rsid w:val="00FD5F39"/>
    <w:rsid w:val="00FD673A"/>
    <w:rsid w:val="00FD6B16"/>
    <w:rsid w:val="00FD6E3E"/>
    <w:rsid w:val="00FE0F28"/>
    <w:rsid w:val="00FE16DD"/>
    <w:rsid w:val="00FE1955"/>
    <w:rsid w:val="00FE2F77"/>
    <w:rsid w:val="00FE3775"/>
    <w:rsid w:val="00FE507C"/>
    <w:rsid w:val="00FE52D2"/>
    <w:rsid w:val="00FE67EA"/>
    <w:rsid w:val="00FE6EF7"/>
    <w:rsid w:val="00FE7AE6"/>
    <w:rsid w:val="00FE7FD9"/>
    <w:rsid w:val="00FF0114"/>
    <w:rsid w:val="00FF0177"/>
    <w:rsid w:val="00FF0AC1"/>
    <w:rsid w:val="00FF10C8"/>
    <w:rsid w:val="00FF1A8B"/>
    <w:rsid w:val="00FF1BD9"/>
    <w:rsid w:val="00FF2CA2"/>
    <w:rsid w:val="00FF3391"/>
    <w:rsid w:val="00FF34FD"/>
    <w:rsid w:val="00FF43FC"/>
    <w:rsid w:val="00FF4526"/>
    <w:rsid w:val="00FF4C0E"/>
    <w:rsid w:val="00FF7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4904606"/>
  <w15:docId w15:val="{2502977A-F549-4F94-AF79-3B986CFA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533"/>
    <w:pPr>
      <w:spacing w:after="0" w:line="240" w:lineRule="auto"/>
    </w:pPr>
    <w:rPr>
      <w:rFonts w:ascii="Times New Roman" w:eastAsia="Times New Roman" w:hAnsi="Times New Roman" w:cs="Times New Roman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D94533"/>
    <w:pPr>
      <w:keepNext/>
      <w:spacing w:before="40" w:after="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D94533"/>
    <w:pPr>
      <w:keepNext/>
      <w:spacing w:before="40" w:after="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94533"/>
    <w:rPr>
      <w:rFonts w:ascii="Times New Roman" w:eastAsia="Times New Roman" w:hAnsi="Times New Roman" w:cs="Times New Roman"/>
      <w:b/>
      <w:bCs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D94533"/>
    <w:rPr>
      <w:rFonts w:ascii="Times New Roman" w:eastAsia="Times New Roman" w:hAnsi="Times New Roman" w:cs="Times New Roman"/>
      <w:b/>
      <w:bCs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9453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4533"/>
    <w:rPr>
      <w:rFonts w:ascii="Times New Roman" w:eastAsia="Times New Roman" w:hAnsi="Times New Roman" w:cs="Times New Roman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D9453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4533"/>
    <w:rPr>
      <w:rFonts w:ascii="Times New Roman" w:eastAsia="Times New Roman" w:hAnsi="Times New Roman" w:cs="Times New Roman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5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533"/>
    <w:rPr>
      <w:rFonts w:ascii="Tahoma" w:eastAsia="Times New Roman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CC72F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Cs w:val="22"/>
      <w:lang w:val="en-IE"/>
    </w:rPr>
  </w:style>
  <w:style w:type="character" w:customStyle="1" w:styleId="st1">
    <w:name w:val="st1"/>
    <w:basedOn w:val="DefaultParagraphFont"/>
    <w:rsid w:val="005B6F94"/>
  </w:style>
  <w:style w:type="paragraph" w:customStyle="1" w:styleId="Default">
    <w:name w:val="Default"/>
    <w:rsid w:val="002D79D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B6AC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2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1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5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8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1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6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4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0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3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1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6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4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6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4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4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B9F069-6943-4C0A-AC1A-A899249E0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SE</Company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imal Kumar</cp:lastModifiedBy>
  <cp:revision>4</cp:revision>
  <cp:lastPrinted>2020-10-12T11:39:00Z</cp:lastPrinted>
  <dcterms:created xsi:type="dcterms:W3CDTF">2020-11-06T11:56:00Z</dcterms:created>
  <dcterms:modified xsi:type="dcterms:W3CDTF">2021-01-0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91670995</vt:i4>
  </property>
</Properties>
</file>